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F6608" w14:textId="12B05AD5" w:rsidR="009C5A3A" w:rsidRPr="009C5A3A" w:rsidRDefault="006D5BD5" w:rsidP="006D5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proofErr w:type="spellEnd"/>
      <w:r w:rsidRPr="006D5BD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9C5A3A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9C5A3A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9C5A3A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9C5A3A">
        <w:rPr>
          <w:rFonts w:ascii="Times New Roman" w:eastAsia="Times New Roman" w:hAnsi="Times New Roman" w:cs="Times New Roman"/>
          <w:sz w:val="24"/>
          <w:szCs w:val="24"/>
        </w:rPr>
        <w:br/>
      </w:r>
      <w:r w:rsidR="009C5A3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C5A3A">
        <w:rPr>
          <w:rFonts w:ascii="Times New Roman" w:eastAsia="Times New Roman" w:hAnsi="Times New Roman" w:cs="Times New Roman"/>
          <w:sz w:val="24"/>
          <w:szCs w:val="24"/>
        </w:rPr>
        <w:br/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LinqToXml</w:t>
      </w:r>
      <w:proofErr w:type="spellEnd"/>
      <w:r w:rsidRPr="006D5BD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CRUD(Create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Read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Update</w:t>
      </w:r>
      <w:r w:rsidRPr="006D5BD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6D5BD5">
        <w:rPr>
          <w:rFonts w:ascii="Times New Roman" w:eastAsia="Times New Roman" w:hAnsi="Times New Roman" w:cs="Times New Roman" w:hint="eastAsia"/>
          <w:sz w:val="24"/>
          <w:szCs w:val="24"/>
        </w:rPr>
        <w:t>Delete)</w:t>
      </w:r>
      <w:r w:rsidR="009C5A3A">
        <w:rPr>
          <w:rFonts w:ascii="新細明體" w:eastAsia="新細明體" w:hAnsi="新細明體" w:cs="新細明體"/>
          <w:sz w:val="24"/>
          <w:szCs w:val="24"/>
        </w:rPr>
        <w:br/>
      </w:r>
      <w:r w:rsidR="009C5A3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C5A3A">
        <w:rPr>
          <w:rFonts w:ascii="Times New Roman" w:eastAsia="Times New Roman" w:hAnsi="Times New Roman" w:cs="Times New Roman"/>
          <w:sz w:val="24"/>
          <w:szCs w:val="24"/>
        </w:rPr>
        <w:br/>
      </w:r>
      <w:r w:rsidR="009C5A3A" w:rsidRPr="009C5A3A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ABA3439" w14:textId="77777777" w:rsidR="009C5A3A" w:rsidRPr="009C5A3A" w:rsidRDefault="009C5A3A" w:rsidP="006D5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5A3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4723716" w14:textId="77777777" w:rsidR="009C5A3A" w:rsidRPr="009C5A3A" w:rsidRDefault="009C5A3A" w:rsidP="006D5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5A3A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proofErr w:type="gramStart"/>
      <w:r w:rsidRPr="009C5A3A">
        <w:rPr>
          <w:rFonts w:ascii="Times New Roman" w:eastAsia="Times New Roman" w:hAnsi="Times New Roman" w:cs="Times New Roman"/>
          <w:sz w:val="24"/>
          <w:szCs w:val="24"/>
        </w:rPr>
        <w:t>System.Xml.Linq</w:t>
      </w:r>
      <w:proofErr w:type="spellEnd"/>
      <w:proofErr w:type="gramEnd"/>
      <w:r w:rsidRPr="009C5A3A">
        <w:rPr>
          <w:rFonts w:ascii="Times New Roman" w:eastAsia="Times New Roman" w:hAnsi="Times New Roman" w:cs="Times New Roman"/>
          <w:sz w:val="24"/>
          <w:szCs w:val="24"/>
        </w:rPr>
        <w:t xml:space="preserve"> : </w:t>
      </w:r>
      <w:proofErr w:type="spellStart"/>
      <w:r w:rsidRPr="009C5A3A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9C5A3A">
        <w:rPr>
          <w:rFonts w:ascii="Times New Roman" w:eastAsia="Times New Roman" w:hAnsi="Times New Roman" w:cs="Times New Roman"/>
          <w:sz w:val="24"/>
          <w:szCs w:val="24"/>
        </w:rPr>
        <w:t xml:space="preserve"> to XML</w:t>
      </w:r>
    </w:p>
    <w:p w14:paraId="6CB832A9" w14:textId="77777777" w:rsidR="009C5A3A" w:rsidRPr="009C5A3A" w:rsidRDefault="009C5A3A" w:rsidP="006D5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5A3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17C7E45" w14:textId="77777777" w:rsidR="009C5A3A" w:rsidRPr="009C5A3A" w:rsidRDefault="009C5A3A" w:rsidP="006D5B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5A3A">
        <w:rPr>
          <w:rFonts w:ascii="Times New Roman" w:eastAsia="Times New Roman" w:hAnsi="Times New Roman" w:cs="Times New Roman"/>
          <w:sz w:val="24"/>
          <w:szCs w:val="24"/>
        </w:rPr>
        <w:t>2. Console App</w:t>
      </w:r>
    </w:p>
    <w:p w14:paraId="4C33FB5E" w14:textId="72E483F3" w:rsidR="00AB3E50" w:rsidRDefault="009C5A3A" w:rsidP="006D5BD5">
      <w:pPr>
        <w:spacing w:after="0"/>
      </w:pPr>
      <w:r w:rsidRPr="009C5A3A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9C5A3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013F35B2" w14:textId="77777777" w:rsidR="00AB3E50" w:rsidRDefault="00AB3E50" w:rsidP="006D5BD5">
      <w:pPr>
        <w:spacing w:after="0"/>
      </w:pPr>
    </w:p>
    <w:p w14:paraId="70FB9A65" w14:textId="77777777" w:rsidR="00AB3E50" w:rsidRDefault="00AB3E50" w:rsidP="006D5BD5">
      <w:pPr>
        <w:spacing w:after="0"/>
      </w:pPr>
      <w:r>
        <w:rPr>
          <w:sz w:val="48"/>
          <w:szCs w:val="48"/>
        </w:rPr>
        <w:t>0. Summary</w:t>
      </w:r>
    </w:p>
    <w:p w14:paraId="7F5EFF63" w14:textId="77777777" w:rsidR="00AB3E50" w:rsidRDefault="00AB3E50" w:rsidP="006D5BD5">
      <w:pPr>
        <w:spacing w:after="0"/>
      </w:pPr>
    </w:p>
    <w:p w14:paraId="7A787784" w14:textId="77777777" w:rsidR="00AB3E50" w:rsidRDefault="00AB3E50" w:rsidP="006D5BD5">
      <w:pPr>
        <w:spacing w:after="0"/>
      </w:pPr>
    </w:p>
    <w:p w14:paraId="7A8DFB36" w14:textId="77777777" w:rsidR="00AB3E50" w:rsidRDefault="00AB3E50" w:rsidP="006D5BD5">
      <w:pPr>
        <w:spacing w:after="0"/>
      </w:pPr>
      <w:r>
        <w:rPr>
          <w:sz w:val="27"/>
          <w:szCs w:val="27"/>
        </w:rPr>
        <w:t>* XML and Reflection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33EB34FD" w14:textId="77777777" w:rsidR="00AB3E50" w:rsidRDefault="00AB3E50" w:rsidP="006D5BD5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通常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會把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者的設定，儲存在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15C96D0" w14:textId="77777777" w:rsidR="00AB3E50" w:rsidRDefault="00AB3E50" w:rsidP="006D5BD5">
      <w:pPr>
        <w:spacing w:after="0"/>
      </w:pPr>
      <w:r>
        <w:rPr>
          <w:sz w:val="27"/>
          <w:szCs w:val="27"/>
        </w:rPr>
        <w:t>XML</w:t>
      </w:r>
      <w:r>
        <w:rPr>
          <w:sz w:val="27"/>
          <w:szCs w:val="27"/>
        </w:rPr>
        <w:t>通常會包括要讀取的</w:t>
      </w:r>
      <w:r>
        <w:rPr>
          <w:sz w:val="27"/>
          <w:szCs w:val="27"/>
        </w:rPr>
        <w:t>DLL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名稱，要使用的</w:t>
      </w:r>
      <w:r>
        <w:rPr>
          <w:sz w:val="27"/>
          <w:szCs w:val="27"/>
        </w:rPr>
        <w:t>property</w:t>
      </w:r>
      <w:r>
        <w:rPr>
          <w:sz w:val="27"/>
          <w:szCs w:val="27"/>
        </w:rPr>
        <w:t>名稱</w:t>
      </w:r>
      <w:r>
        <w:rPr>
          <w:sz w:val="27"/>
          <w:szCs w:val="27"/>
        </w:rPr>
        <w:t>...etc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8129FA6" w14:textId="77777777" w:rsidR="00AB3E50" w:rsidRDefault="00AB3E50" w:rsidP="006D5BD5">
      <w:pPr>
        <w:spacing w:after="0"/>
      </w:pPr>
      <w:r>
        <w:rPr>
          <w:sz w:val="27"/>
          <w:szCs w:val="27"/>
        </w:rPr>
        <w:t>然後軟體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，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D838756" w14:textId="77777777" w:rsidR="00AB3E50" w:rsidRDefault="00AB3E50" w:rsidP="006D5BD5">
      <w:pPr>
        <w:spacing w:after="0"/>
      </w:pPr>
      <w:r>
        <w:rPr>
          <w:sz w:val="27"/>
          <w:szCs w:val="27"/>
        </w:rPr>
        <w:t>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79EBB486" w14:textId="77777777" w:rsidR="00AB3E50" w:rsidRDefault="00AB3E50" w:rsidP="006D5BD5">
      <w:pPr>
        <w:spacing w:after="0"/>
      </w:pPr>
      <w:r>
        <w:rPr>
          <w:sz w:val="27"/>
          <w:szCs w:val="27"/>
        </w:rPr>
        <w:t xml:space="preserve">    * </w:t>
      </w:r>
      <w:r>
        <w:rPr>
          <w:sz w:val="27"/>
          <w:szCs w:val="27"/>
        </w:rPr>
        <w:t>要做到這點，首先你必須要對</w:t>
      </w:r>
      <w:r>
        <w:rPr>
          <w:sz w:val="27"/>
          <w:szCs w:val="27"/>
        </w:rPr>
        <w:t xml:space="preserve"> 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to XML</w:t>
      </w:r>
      <w:r>
        <w:rPr>
          <w:sz w:val="27"/>
          <w:szCs w:val="27"/>
        </w:rPr>
        <w:t>非常的了解，</w:t>
      </w:r>
      <w:r>
        <w:rPr>
          <w:sz w:val="27"/>
          <w:szCs w:val="27"/>
        </w:rPr>
        <w:t>T023_LinqToXml_LinqQueryLet_CreateXml_QueryXml_XmlAdd_XmlUpdate_XmlRemov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279610E" w14:textId="77777777" w:rsidR="00AB3E50" w:rsidRDefault="00AB3E50" w:rsidP="006D5BD5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是討論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要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使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產生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58D30F9" w14:textId="77777777" w:rsidR="00AB3E50" w:rsidRDefault="00AB3E50" w:rsidP="006D5BD5">
      <w:pPr>
        <w:spacing w:after="0"/>
      </w:pPr>
      <w:r>
        <w:rPr>
          <w:sz w:val="27"/>
          <w:szCs w:val="27"/>
        </w:rPr>
        <w:t>並且要如何使用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>語法</w:t>
      </w:r>
      <w:r>
        <w:rPr>
          <w:sz w:val="27"/>
          <w:szCs w:val="27"/>
        </w:rPr>
        <w:t xml:space="preserve">query XML </w:t>
      </w:r>
      <w:r>
        <w:rPr>
          <w:sz w:val="27"/>
          <w:szCs w:val="27"/>
        </w:rPr>
        <w:t>或是</w:t>
      </w:r>
      <w:r>
        <w:rPr>
          <w:sz w:val="27"/>
          <w:szCs w:val="27"/>
        </w:rPr>
        <w:t xml:space="preserve"> update/delete/insert xml element</w:t>
      </w:r>
    </w:p>
    <w:p w14:paraId="749CA6F5" w14:textId="77777777" w:rsidR="00AB3E50" w:rsidRDefault="00AB3E50" w:rsidP="006D5BD5">
      <w:pPr>
        <w:spacing w:after="0"/>
      </w:pPr>
      <w:r>
        <w:rPr>
          <w:sz w:val="27"/>
          <w:szCs w:val="27"/>
        </w:rPr>
        <w:t>    * T024_XmlToXml_XmlToHtml_XmlToCsv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8BDF16D" w14:textId="77777777" w:rsidR="00AB3E50" w:rsidRDefault="00AB3E50" w:rsidP="006D5BD5">
      <w:pPr>
        <w:spacing w:after="0"/>
      </w:pPr>
      <w:r>
        <w:rPr>
          <w:sz w:val="27"/>
          <w:szCs w:val="27"/>
        </w:rPr>
        <w:t>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更絕了，假設某客戶給你一個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9E3B624" w14:textId="77777777" w:rsidR="00AB3E50" w:rsidRDefault="00AB3E50" w:rsidP="006D5BD5">
      <w:pPr>
        <w:spacing w:after="0"/>
      </w:pPr>
      <w:r>
        <w:rPr>
          <w:sz w:val="27"/>
          <w:szCs w:val="27"/>
        </w:rPr>
        <w:t>你要如何轉成你公司使用的格式呢</w:t>
      </w:r>
      <w:r>
        <w:rPr>
          <w:sz w:val="27"/>
          <w:szCs w:val="27"/>
        </w:rPr>
        <w:t>?</w:t>
      </w:r>
      <w:r>
        <w:rPr>
          <w:sz w:val="27"/>
          <w:szCs w:val="27"/>
        </w:rPr>
        <w:t>該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討論了如何用</w:t>
      </w:r>
      <w:r>
        <w:rPr>
          <w:sz w:val="27"/>
          <w:szCs w:val="27"/>
        </w:rPr>
        <w:t>C#</w:t>
      </w:r>
      <w:r>
        <w:rPr>
          <w:sz w:val="27"/>
          <w:szCs w:val="27"/>
        </w:rPr>
        <w:t>的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to 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FCF7139" w14:textId="77777777" w:rsidR="00AB3E50" w:rsidRDefault="00AB3E50" w:rsidP="006D5BD5">
      <w:pPr>
        <w:spacing w:after="0"/>
      </w:pPr>
      <w:r>
        <w:rPr>
          <w:sz w:val="27"/>
          <w:szCs w:val="27"/>
        </w:rPr>
        <w:t>把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轉成</w:t>
      </w:r>
      <w:r>
        <w:rPr>
          <w:sz w:val="27"/>
          <w:szCs w:val="27"/>
        </w:rPr>
        <w:t>CSV</w:t>
      </w:r>
      <w:r>
        <w:rPr>
          <w:sz w:val="27"/>
          <w:szCs w:val="27"/>
        </w:rPr>
        <w:t>，或是轉成</w:t>
      </w:r>
      <w:r>
        <w:rPr>
          <w:sz w:val="27"/>
          <w:szCs w:val="27"/>
        </w:rPr>
        <w:t xml:space="preserve">HTML </w:t>
      </w:r>
      <w:r>
        <w:rPr>
          <w:sz w:val="27"/>
          <w:szCs w:val="27"/>
        </w:rPr>
        <w:t>或是轉成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343771FF" w14:textId="77777777" w:rsidR="00AB3E50" w:rsidRDefault="00AB3E50" w:rsidP="006D5BD5">
      <w:pPr>
        <w:spacing w:after="0"/>
      </w:pPr>
      <w:r>
        <w:rPr>
          <w:sz w:val="27"/>
          <w:szCs w:val="27"/>
        </w:rPr>
        <w:t>    * T025_XMLValidation_XSD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也很猛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E1D18C1" w14:textId="77777777" w:rsidR="00AB3E50" w:rsidRDefault="00AB3E50" w:rsidP="006D5BD5">
      <w:pPr>
        <w:spacing w:after="0"/>
      </w:pPr>
      <w:r>
        <w:rPr>
          <w:sz w:val="27"/>
          <w:szCs w:val="27"/>
        </w:rPr>
        <w:t>假設你客戶要求你給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，在上一個</w:t>
      </w:r>
      <w:proofErr w:type="spellStart"/>
      <w:r>
        <w:rPr>
          <w:sz w:val="27"/>
          <w:szCs w:val="27"/>
        </w:rPr>
        <w:t>tutoral</w:t>
      </w:r>
      <w:proofErr w:type="spellEnd"/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你已經學會如何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把</w:t>
      </w:r>
      <w:r>
        <w:rPr>
          <w:sz w:val="27"/>
          <w:szCs w:val="27"/>
        </w:rPr>
        <w:t xml:space="preserve">XML </w:t>
      </w:r>
      <w:r>
        <w:rPr>
          <w:sz w:val="27"/>
          <w:szCs w:val="27"/>
        </w:rPr>
        <w:t>轉換成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另一個格式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D4B8B24" w14:textId="77777777" w:rsidR="00AB3E50" w:rsidRDefault="00AB3E50" w:rsidP="006D5BD5">
      <w:pPr>
        <w:spacing w:after="0"/>
      </w:pPr>
      <w:r>
        <w:rPr>
          <w:sz w:val="27"/>
          <w:szCs w:val="27"/>
        </w:rPr>
        <w:t>但是你之後想要寫</w:t>
      </w:r>
      <w:r>
        <w:rPr>
          <w:sz w:val="27"/>
          <w:szCs w:val="27"/>
        </w:rPr>
        <w:t>test code</w:t>
      </w:r>
      <w:r>
        <w:rPr>
          <w:sz w:val="27"/>
          <w:szCs w:val="27"/>
        </w:rPr>
        <w:t>，所以你要驗證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有沒有符合客戶要求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625B48D" w14:textId="77777777" w:rsidR="00AB3E50" w:rsidRDefault="00AB3E50" w:rsidP="006D5BD5">
      <w:pPr>
        <w:spacing w:after="0"/>
      </w:pPr>
      <w:r>
        <w:rPr>
          <w:sz w:val="27"/>
          <w:szCs w:val="27"/>
        </w:rPr>
        <w:t>於是你需要客製化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來規定</w:t>
      </w:r>
      <w:r>
        <w:rPr>
          <w:sz w:val="27"/>
          <w:szCs w:val="27"/>
        </w:rPr>
        <w:t>XML</w:t>
      </w:r>
      <w:r>
        <w:rPr>
          <w:sz w:val="27"/>
          <w:szCs w:val="27"/>
        </w:rPr>
        <w:t>的格式。</w:t>
      </w:r>
      <w:r>
        <w:rPr>
          <w:sz w:val="27"/>
          <w:szCs w:val="27"/>
        </w:rPr>
        <w:t>XSD</w:t>
      </w:r>
      <w:r>
        <w:rPr>
          <w:sz w:val="27"/>
          <w:szCs w:val="27"/>
        </w:rPr>
        <w:t>上面就是一堆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格式定義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F8C6235" w14:textId="77777777" w:rsidR="00AB3E50" w:rsidRDefault="00AB3E50" w:rsidP="006D5BD5">
      <w:pPr>
        <w:spacing w:after="0"/>
      </w:pPr>
      <w:r>
        <w:rPr>
          <w:sz w:val="27"/>
          <w:szCs w:val="27"/>
        </w:rPr>
        <w:t>只要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有符合該定義，</w:t>
      </w:r>
      <w:r>
        <w:rPr>
          <w:sz w:val="27"/>
          <w:szCs w:val="27"/>
        </w:rPr>
        <w:t>validation</w:t>
      </w:r>
      <w:r>
        <w:rPr>
          <w:sz w:val="27"/>
          <w:szCs w:val="27"/>
        </w:rPr>
        <w:t>之後就會</w:t>
      </w:r>
      <w:r>
        <w:rPr>
          <w:sz w:val="27"/>
          <w:szCs w:val="27"/>
        </w:rPr>
        <w:t>pass</w:t>
      </w:r>
      <w:r>
        <w:rPr>
          <w:sz w:val="27"/>
          <w:szCs w:val="27"/>
        </w:rPr>
        <w:t>。就代表有符合客戶需求的</w:t>
      </w:r>
      <w:r>
        <w:rPr>
          <w:sz w:val="27"/>
          <w:szCs w:val="27"/>
        </w:rPr>
        <w:t>XML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57A0750D" w14:textId="77777777" w:rsidR="00AB3E50" w:rsidRDefault="00AB3E50" w:rsidP="006D5BD5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，</w:t>
      </w:r>
      <w:r>
        <w:rPr>
          <w:sz w:val="27"/>
          <w:szCs w:val="27"/>
        </w:rPr>
        <w:t>T014_ReflectionAndLateBinding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41B75FD8" w14:textId="77777777" w:rsidR="00AB3E50" w:rsidRDefault="00AB3E50" w:rsidP="006D5BD5">
      <w:pPr>
        <w:spacing w:after="0"/>
      </w:pPr>
      <w:r>
        <w:rPr>
          <w:sz w:val="27"/>
          <w:szCs w:val="27"/>
        </w:rPr>
        <w:t>該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介紹了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的用法，應用方面的話是，通常你的軟體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讀取</w:t>
      </w:r>
      <w:r>
        <w:rPr>
          <w:sz w:val="27"/>
          <w:szCs w:val="27"/>
        </w:rPr>
        <w:t>XML</w:t>
      </w:r>
      <w:r>
        <w:rPr>
          <w:sz w:val="27"/>
          <w:szCs w:val="27"/>
        </w:rPr>
        <w:t>裡面的設定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32E4BF6E" w14:textId="77777777" w:rsidR="00AB3E50" w:rsidRDefault="00AB3E50" w:rsidP="006D5BD5">
      <w:pPr>
        <w:spacing w:after="0"/>
      </w:pPr>
      <w:r>
        <w:rPr>
          <w:sz w:val="27"/>
          <w:szCs w:val="27"/>
        </w:rPr>
        <w:t>使用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將</w:t>
      </w:r>
      <w:r>
        <w:rPr>
          <w:sz w:val="27"/>
          <w:szCs w:val="27"/>
        </w:rPr>
        <w:t xml:space="preserve"> XML</w:t>
      </w:r>
      <w:r>
        <w:rPr>
          <w:sz w:val="27"/>
          <w:szCs w:val="27"/>
        </w:rPr>
        <w:t>裡面的字串，動態讀取</w:t>
      </w:r>
      <w:r>
        <w:rPr>
          <w:sz w:val="27"/>
          <w:szCs w:val="27"/>
        </w:rPr>
        <w:t>DLL</w:t>
      </w:r>
      <w:r>
        <w:rPr>
          <w:sz w:val="27"/>
          <w:szCs w:val="27"/>
        </w:rPr>
        <w:t>並且動態去執行一些</w:t>
      </w:r>
      <w:r>
        <w:rPr>
          <w:sz w:val="27"/>
          <w:szCs w:val="27"/>
        </w:rPr>
        <w:t>method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0C90B043" w14:textId="77777777" w:rsidR="00AB3E50" w:rsidRDefault="00AB3E50" w:rsidP="006D5BD5">
      <w:pPr>
        <w:spacing w:after="0"/>
      </w:pPr>
      <w:r>
        <w:rPr>
          <w:sz w:val="27"/>
          <w:szCs w:val="27"/>
        </w:rPr>
        <w:t xml:space="preserve">    * C# </w:t>
      </w:r>
      <w:r>
        <w:rPr>
          <w:sz w:val="27"/>
          <w:szCs w:val="27"/>
        </w:rPr>
        <w:t>課程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，</w:t>
      </w:r>
      <w:r>
        <w:rPr>
          <w:sz w:val="27"/>
          <w:szCs w:val="27"/>
        </w:rPr>
        <w:t>T015_CustomizedAttributesAndReflection</w:t>
      </w:r>
      <w:r>
        <w:rPr>
          <w:sz w:val="27"/>
          <w:szCs w:val="27"/>
        </w:rPr>
        <w:t>，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討論客製化</w:t>
      </w:r>
      <w:r>
        <w:rPr>
          <w:sz w:val="27"/>
          <w:szCs w:val="27"/>
        </w:rPr>
        <w:t>attribute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25C6B0E4" w14:textId="77777777" w:rsidR="00AB3E50" w:rsidRDefault="00AB3E50" w:rsidP="006D5BD5">
      <w:pPr>
        <w:spacing w:after="0"/>
      </w:pPr>
      <w:r>
        <w:rPr>
          <w:sz w:val="27"/>
          <w:szCs w:val="27"/>
        </w:rPr>
        <w:t>應用方面是，搭配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和</w:t>
      </w:r>
      <w:r>
        <w:rPr>
          <w:sz w:val="27"/>
          <w:szCs w:val="27"/>
        </w:rPr>
        <w:t xml:space="preserve"> XML </w:t>
      </w:r>
      <w:r>
        <w:rPr>
          <w:sz w:val="27"/>
          <w:szCs w:val="27"/>
        </w:rPr>
        <w:t>後，可以讓你寫的</w:t>
      </w:r>
      <w:r>
        <w:rPr>
          <w:sz w:val="27"/>
          <w:szCs w:val="27"/>
        </w:rPr>
        <w:t>code</w:t>
      </w:r>
      <w:r>
        <w:rPr>
          <w:sz w:val="27"/>
          <w:szCs w:val="27"/>
        </w:rPr>
        <w:t>可以用客製化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527CD74B" w14:textId="77777777" w:rsidR="00AB3E50" w:rsidRDefault="00AB3E50" w:rsidP="006D5BD5">
      <w:pPr>
        <w:spacing w:after="0"/>
      </w:pPr>
      <w:r>
        <w:rPr>
          <w:sz w:val="27"/>
          <w:szCs w:val="27"/>
        </w:rPr>
        <w:lastRenderedPageBreak/>
        <w:t>比如說你的</w:t>
      </w:r>
      <w:r>
        <w:rPr>
          <w:sz w:val="27"/>
          <w:szCs w:val="27"/>
        </w:rPr>
        <w:t>XML</w:t>
      </w:r>
      <w:r>
        <w:rPr>
          <w:sz w:val="27"/>
          <w:szCs w:val="27"/>
        </w:rPr>
        <w:t>明確規定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指讀取啥啥</w:t>
      </w:r>
      <w:r>
        <w:rPr>
          <w:sz w:val="27"/>
          <w:szCs w:val="27"/>
        </w:rPr>
        <w:t>attribute</w:t>
      </w:r>
      <w:r>
        <w:rPr>
          <w:sz w:val="27"/>
          <w:szCs w:val="27"/>
        </w:rPr>
        <w:t>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，透過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動態讀取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1A5C487E" w14:textId="77777777" w:rsidR="00AB3E50" w:rsidRDefault="00AB3E50" w:rsidP="006D5BD5">
      <w:pPr>
        <w:spacing w:after="0"/>
      </w:pPr>
    </w:p>
    <w:p w14:paraId="6155C0FE" w14:textId="77777777" w:rsidR="00AB3E50" w:rsidRDefault="00AB3E50" w:rsidP="006D5BD5">
      <w:pPr>
        <w:spacing w:after="0"/>
      </w:pPr>
    </w:p>
    <w:p w14:paraId="31D9CB75" w14:textId="77777777" w:rsidR="00AB3E50" w:rsidRDefault="00AB3E50" w:rsidP="006D5BD5">
      <w:pPr>
        <w:spacing w:after="0"/>
      </w:pPr>
      <w:r>
        <w:t>1.</w:t>
      </w:r>
    </w:p>
    <w:p w14:paraId="0B5F12A9" w14:textId="77777777" w:rsidR="00AB3E50" w:rsidRDefault="00AB3E50" w:rsidP="006D5BD5">
      <w:pPr>
        <w:spacing w:after="0"/>
      </w:pPr>
      <w:r>
        <w:t xml:space="preserve">using "Let" keyword can declare </w:t>
      </w:r>
      <w:proofErr w:type="spellStart"/>
      <w:r>
        <w:t>xElement</w:t>
      </w:r>
      <w:proofErr w:type="spellEnd"/>
      <w:r>
        <w:t xml:space="preserve"> variable in </w:t>
      </w:r>
      <w:proofErr w:type="spellStart"/>
      <w:r>
        <w:t>linq</w:t>
      </w:r>
      <w:proofErr w:type="spellEnd"/>
      <w:r>
        <w:t xml:space="preserve"> query and store "Name" value</w:t>
      </w:r>
    </w:p>
    <w:p w14:paraId="595B97FD" w14:textId="77777777" w:rsidR="00AB3E50" w:rsidRDefault="00AB3E50" w:rsidP="006D5BD5">
      <w:pPr>
        <w:spacing w:after="0"/>
      </w:pPr>
      <w:r>
        <w:t>E.g.</w:t>
      </w:r>
    </w:p>
    <w:p w14:paraId="29E2A066" w14:textId="77777777" w:rsidR="00AB3E50" w:rsidRDefault="00AB3E50" w:rsidP="006D5BD5">
      <w:pPr>
        <w:spacing w:after="0"/>
      </w:pPr>
      <w:r>
        <w:rPr>
          <w:rFonts w:ascii="Consolas" w:hAnsi="Consolas"/>
        </w:rPr>
        <w:t xml:space="preserve">//// 3.1. </w:t>
      </w:r>
      <w:proofErr w:type="gramStart"/>
      <w:r>
        <w:rPr>
          <w:rFonts w:ascii="Consolas" w:hAnsi="Consolas"/>
        </w:rPr>
        <w:t>.Descendants</w:t>
      </w:r>
      <w:proofErr w:type="gramEnd"/>
      <w:r>
        <w:rPr>
          <w:rFonts w:ascii="Consolas" w:hAnsi="Consolas"/>
        </w:rPr>
        <w:t>(\"Gamer\") ----------------------------------------</w:t>
      </w:r>
    </w:p>
    <w:p w14:paraId="76303A93" w14:textId="77777777" w:rsidR="00AB3E50" w:rsidRDefault="00AB3E50" w:rsidP="006D5BD5">
      <w:pPr>
        <w:spacing w:after="0"/>
      </w:pPr>
      <w:r>
        <w:rPr>
          <w:rFonts w:ascii="Consolas" w:hAnsi="Consolas"/>
        </w:rPr>
        <w:t>//</w:t>
      </w:r>
      <w:proofErr w:type="spellStart"/>
      <w:r>
        <w:rPr>
          <w:rFonts w:ascii="Consolas" w:hAnsi="Consolas"/>
        </w:rPr>
        <w:t>Console.WriteLine</w:t>
      </w:r>
      <w:proofErr w:type="spellEnd"/>
      <w:r>
        <w:rPr>
          <w:rFonts w:ascii="Consolas" w:hAnsi="Consolas"/>
        </w:rPr>
        <w:t xml:space="preserve">("3.1. </w:t>
      </w:r>
      <w:proofErr w:type="gramStart"/>
      <w:r>
        <w:rPr>
          <w:rFonts w:ascii="Consolas" w:hAnsi="Consolas"/>
        </w:rPr>
        <w:t>.Descendants</w:t>
      </w:r>
      <w:proofErr w:type="gramEnd"/>
      <w:r>
        <w:rPr>
          <w:rFonts w:ascii="Consolas" w:hAnsi="Consolas"/>
        </w:rPr>
        <w:t>(\"Gamer\") ------------ ");</w:t>
      </w:r>
    </w:p>
    <w:p w14:paraId="33440B38" w14:textId="77777777" w:rsidR="00AB3E50" w:rsidRDefault="00AB3E50" w:rsidP="006D5BD5">
      <w:pPr>
        <w:spacing w:after="0"/>
      </w:pPr>
      <w:r>
        <w:rPr>
          <w:rFonts w:ascii="Consolas" w:hAnsi="Consolas"/>
        </w:rPr>
        <w:t>//</w:t>
      </w:r>
      <w:proofErr w:type="spellStart"/>
      <w:r>
        <w:rPr>
          <w:rFonts w:ascii="Consolas" w:hAnsi="Consolas"/>
        </w:rPr>
        <w:t>IEnumerable</w:t>
      </w:r>
      <w:proofErr w:type="spellEnd"/>
      <w:r>
        <w:rPr>
          <w:rFonts w:ascii="Consolas" w:hAnsi="Consolas"/>
        </w:rPr>
        <w:t>&lt;string&gt; names =</w:t>
      </w:r>
    </w:p>
    <w:p w14:paraId="546F39E3" w14:textId="77777777" w:rsidR="00AB3E50" w:rsidRDefault="00AB3E50" w:rsidP="006D5BD5">
      <w:pPr>
        <w:spacing w:after="0"/>
      </w:pPr>
      <w:r>
        <w:rPr>
          <w:rFonts w:ascii="Consolas" w:hAnsi="Consolas"/>
        </w:rPr>
        <w:t xml:space="preserve">//    from gamer in </w:t>
      </w:r>
      <w:proofErr w:type="spellStart"/>
      <w:r>
        <w:rPr>
          <w:rFonts w:ascii="Consolas" w:hAnsi="Consolas"/>
        </w:rPr>
        <w:t>XDocument</w:t>
      </w:r>
      <w:proofErr w:type="spellEnd"/>
    </w:p>
    <w:p w14:paraId="4A0C8B70" w14:textId="77777777" w:rsidR="00AB3E50" w:rsidRDefault="00AB3E50" w:rsidP="006D5BD5">
      <w:pPr>
        <w:spacing w:after="0"/>
      </w:pPr>
      <w:r>
        <w:rPr>
          <w:rFonts w:ascii="Consolas" w:hAnsi="Consolas"/>
        </w:rPr>
        <w:t>//      </w:t>
      </w:r>
      <w:proofErr w:type="gramStart"/>
      <w:r>
        <w:rPr>
          <w:rFonts w:ascii="Consolas" w:hAnsi="Consolas"/>
        </w:rPr>
        <w:t>  .Load</w:t>
      </w:r>
      <w:proofErr w:type="gramEnd"/>
      <w:r>
        <w:rPr>
          <w:rFonts w:ascii="Consolas" w:hAnsi="Consolas"/>
        </w:rPr>
        <w:t>(@"C:\Xmls\Gamers1.xml")   //load xml</w:t>
      </w:r>
    </w:p>
    <w:p w14:paraId="5E4E1696" w14:textId="77777777" w:rsidR="00AB3E50" w:rsidRDefault="00AB3E50" w:rsidP="006D5BD5">
      <w:pPr>
        <w:spacing w:after="0"/>
      </w:pPr>
      <w:r>
        <w:rPr>
          <w:rFonts w:ascii="Consolas" w:hAnsi="Consolas"/>
        </w:rPr>
        <w:t>//      </w:t>
      </w:r>
      <w:proofErr w:type="gramStart"/>
      <w:r>
        <w:rPr>
          <w:rFonts w:ascii="Consolas" w:hAnsi="Consolas"/>
        </w:rPr>
        <w:t>  .Descendants</w:t>
      </w:r>
      <w:proofErr w:type="gramEnd"/>
      <w:r>
        <w:rPr>
          <w:rFonts w:ascii="Consolas" w:hAnsi="Consolas"/>
        </w:rPr>
        <w:t>("Gamer")   // find all "Gamer" Descendants</w:t>
      </w:r>
    </w:p>
    <w:p w14:paraId="74C55C98" w14:textId="77777777" w:rsidR="00AB3E50" w:rsidRDefault="00AB3E50" w:rsidP="006D5BD5">
      <w:pPr>
        <w:spacing w:after="0"/>
      </w:pPr>
      <w:r>
        <w:rPr>
          <w:rFonts w:ascii="Consolas" w:hAnsi="Consolas"/>
        </w:rPr>
        <w:t>//    where (int)</w:t>
      </w:r>
      <w:proofErr w:type="spellStart"/>
      <w:proofErr w:type="gramStart"/>
      <w:r>
        <w:rPr>
          <w:rFonts w:ascii="Consolas" w:hAnsi="Consolas"/>
        </w:rPr>
        <w:t>gamer.Element</w:t>
      </w:r>
      <w:proofErr w:type="spellEnd"/>
      <w:proofErr w:type="gramEnd"/>
      <w:r>
        <w:rPr>
          <w:rFonts w:ascii="Consolas" w:hAnsi="Consolas"/>
        </w:rPr>
        <w:t>("Score") &gt; 4900    // filter "Gamer" by "Score".</w:t>
      </w:r>
    </w:p>
    <w:p w14:paraId="527E26D5" w14:textId="77777777" w:rsidR="00AB3E50" w:rsidRDefault="00AB3E50" w:rsidP="006D5BD5">
      <w:pPr>
        <w:spacing w:after="0"/>
      </w:pPr>
      <w:r>
        <w:rPr>
          <w:rFonts w:ascii="Consolas" w:hAnsi="Consolas"/>
        </w:rPr>
        <w:t>//    </w:t>
      </w:r>
      <w:proofErr w:type="spellStart"/>
      <w:r>
        <w:rPr>
          <w:rFonts w:ascii="Consolas" w:hAnsi="Consolas"/>
        </w:rPr>
        <w:t>orderby</w:t>
      </w:r>
      <w:proofErr w:type="spellEnd"/>
      <w:r>
        <w:rPr>
          <w:rFonts w:ascii="Consolas" w:hAnsi="Consolas"/>
        </w:rPr>
        <w:t xml:space="preserve"> (int)</w:t>
      </w:r>
      <w:proofErr w:type="spellStart"/>
      <w:proofErr w:type="gramStart"/>
      <w:r>
        <w:rPr>
          <w:rFonts w:ascii="Consolas" w:hAnsi="Consolas"/>
        </w:rPr>
        <w:t>gamer.Element</w:t>
      </w:r>
      <w:proofErr w:type="spellEnd"/>
      <w:proofErr w:type="gramEnd"/>
      <w:r>
        <w:rPr>
          <w:rFonts w:ascii="Consolas" w:hAnsi="Consolas"/>
        </w:rPr>
        <w:t xml:space="preserve">("Score") descending  // descending </w:t>
      </w:r>
      <w:proofErr w:type="spellStart"/>
      <w:r>
        <w:rPr>
          <w:rFonts w:ascii="Consolas" w:hAnsi="Consolas"/>
        </w:rPr>
        <w:t>orderby</w:t>
      </w:r>
      <w:proofErr w:type="spellEnd"/>
      <w:r>
        <w:rPr>
          <w:rFonts w:ascii="Consolas" w:hAnsi="Consolas"/>
        </w:rPr>
        <w:t xml:space="preserve"> "Score".</w:t>
      </w:r>
    </w:p>
    <w:p w14:paraId="4CA49DB5" w14:textId="77777777" w:rsidR="00AB3E50" w:rsidRDefault="00AB3E50" w:rsidP="006D5BD5">
      <w:pPr>
        <w:spacing w:after="0"/>
      </w:pPr>
      <w:r>
        <w:rPr>
          <w:rFonts w:ascii="Consolas" w:hAnsi="Consolas"/>
          <w:shd w:val="clear" w:color="auto" w:fill="FFFAA5"/>
        </w:rPr>
        <w:t xml:space="preserve">//    let </w:t>
      </w:r>
      <w:proofErr w:type="spellStart"/>
      <w:r>
        <w:rPr>
          <w:rFonts w:ascii="Consolas" w:hAnsi="Consolas"/>
          <w:shd w:val="clear" w:color="auto" w:fill="FFFAA5"/>
        </w:rPr>
        <w:t>xElement</w:t>
      </w:r>
      <w:proofErr w:type="spellEnd"/>
      <w:r>
        <w:rPr>
          <w:rFonts w:ascii="Consolas" w:hAnsi="Consolas"/>
          <w:shd w:val="clear" w:color="auto" w:fill="FFFAA5"/>
        </w:rPr>
        <w:t xml:space="preserve"> = </w:t>
      </w:r>
      <w:proofErr w:type="spellStart"/>
      <w:proofErr w:type="gramStart"/>
      <w:r>
        <w:rPr>
          <w:rFonts w:ascii="Consolas" w:hAnsi="Consolas"/>
          <w:shd w:val="clear" w:color="auto" w:fill="FFFAA5"/>
        </w:rPr>
        <w:t>gamer.Element</w:t>
      </w:r>
      <w:proofErr w:type="spellEnd"/>
      <w:proofErr w:type="gramEnd"/>
      <w:r>
        <w:rPr>
          <w:rFonts w:ascii="Consolas" w:hAnsi="Consolas"/>
          <w:shd w:val="clear" w:color="auto" w:fill="FFFAA5"/>
        </w:rPr>
        <w:t xml:space="preserve">("Name")    //declare </w:t>
      </w:r>
      <w:proofErr w:type="spellStart"/>
      <w:r>
        <w:rPr>
          <w:rFonts w:ascii="Consolas" w:hAnsi="Consolas"/>
          <w:shd w:val="clear" w:color="auto" w:fill="FFFAA5"/>
        </w:rPr>
        <w:t>xElement</w:t>
      </w:r>
      <w:proofErr w:type="spellEnd"/>
      <w:r>
        <w:rPr>
          <w:rFonts w:ascii="Consolas" w:hAnsi="Consolas"/>
          <w:shd w:val="clear" w:color="auto" w:fill="FFFAA5"/>
        </w:rPr>
        <w:t xml:space="preserve"> variable in </w:t>
      </w:r>
      <w:proofErr w:type="spellStart"/>
      <w:r>
        <w:rPr>
          <w:rFonts w:ascii="Consolas" w:hAnsi="Consolas"/>
          <w:shd w:val="clear" w:color="auto" w:fill="FFFAA5"/>
        </w:rPr>
        <w:t>linq</w:t>
      </w:r>
      <w:proofErr w:type="spellEnd"/>
      <w:r>
        <w:rPr>
          <w:rFonts w:ascii="Consolas" w:hAnsi="Consolas"/>
          <w:shd w:val="clear" w:color="auto" w:fill="FFFAA5"/>
        </w:rPr>
        <w:t>  query and store "Name" value</w:t>
      </w:r>
    </w:p>
    <w:p w14:paraId="62430AE8" w14:textId="77777777" w:rsidR="00AB3E50" w:rsidRDefault="00AB3E50" w:rsidP="006D5BD5">
      <w:pPr>
        <w:spacing w:after="0"/>
      </w:pPr>
      <w:r>
        <w:rPr>
          <w:rFonts w:ascii="Consolas" w:hAnsi="Consolas"/>
        </w:rPr>
        <w:t xml:space="preserve">//    where </w:t>
      </w:r>
      <w:proofErr w:type="spellStart"/>
      <w:proofErr w:type="gramStart"/>
      <w:r>
        <w:rPr>
          <w:rFonts w:ascii="Consolas" w:hAnsi="Consolas"/>
        </w:rPr>
        <w:t>xElement</w:t>
      </w:r>
      <w:proofErr w:type="spellEnd"/>
      <w:r>
        <w:rPr>
          <w:rFonts w:ascii="Consolas" w:hAnsi="Consolas"/>
        </w:rPr>
        <w:t xml:space="preserve"> !</w:t>
      </w:r>
      <w:proofErr w:type="gramEnd"/>
      <w:r>
        <w:rPr>
          <w:rFonts w:ascii="Consolas" w:hAnsi="Consolas"/>
        </w:rPr>
        <w:t>= null  //string can be null, if "Name" is not null</w:t>
      </w:r>
    </w:p>
    <w:p w14:paraId="41066489" w14:textId="77777777" w:rsidR="00AB3E50" w:rsidRDefault="00AB3E50" w:rsidP="006D5BD5">
      <w:pPr>
        <w:spacing w:after="0"/>
      </w:pPr>
      <w:r>
        <w:rPr>
          <w:rFonts w:ascii="Consolas" w:hAnsi="Consolas"/>
        </w:rPr>
        <w:t xml:space="preserve">//    select </w:t>
      </w:r>
      <w:proofErr w:type="spellStart"/>
      <w:r>
        <w:rPr>
          <w:rFonts w:ascii="Consolas" w:hAnsi="Consolas"/>
        </w:rPr>
        <w:t>xElement.Value</w:t>
      </w:r>
      <w:proofErr w:type="spellEnd"/>
      <w:proofErr w:type="gramStart"/>
      <w:r>
        <w:rPr>
          <w:rFonts w:ascii="Consolas" w:hAnsi="Consolas"/>
        </w:rPr>
        <w:t>;  /</w:t>
      </w:r>
      <w:proofErr w:type="gramEnd"/>
      <w:r>
        <w:rPr>
          <w:rFonts w:ascii="Consolas" w:hAnsi="Consolas"/>
        </w:rPr>
        <w:t>/ project to the "Name" value.</w:t>
      </w:r>
    </w:p>
    <w:p w14:paraId="2D4BB815" w14:textId="77777777" w:rsidR="00AB3E50" w:rsidRDefault="00AB3E50" w:rsidP="006D5BD5">
      <w:pPr>
        <w:spacing w:after="0"/>
      </w:pPr>
      <w:r>
        <w:rPr>
          <w:rFonts w:ascii="Consolas" w:hAnsi="Consolas"/>
        </w:rPr>
        <w:t>//foreach (string name in names)</w:t>
      </w:r>
    </w:p>
    <w:p w14:paraId="4CE1CF13" w14:textId="77777777" w:rsidR="00AB3E50" w:rsidRDefault="00AB3E50" w:rsidP="006D5BD5">
      <w:pPr>
        <w:spacing w:after="0"/>
      </w:pPr>
      <w:r>
        <w:rPr>
          <w:rFonts w:ascii="Consolas" w:hAnsi="Consolas"/>
        </w:rPr>
        <w:t>//{</w:t>
      </w:r>
    </w:p>
    <w:p w14:paraId="0DD1F6C1" w14:textId="77777777" w:rsidR="00AB3E50" w:rsidRDefault="00AB3E50" w:rsidP="006D5BD5">
      <w:pPr>
        <w:spacing w:after="0"/>
      </w:pPr>
      <w:r>
        <w:rPr>
          <w:rFonts w:ascii="Consolas" w:hAnsi="Consolas"/>
        </w:rPr>
        <w:t>//    </w:t>
      </w:r>
      <w:proofErr w:type="spellStart"/>
      <w:r>
        <w:rPr>
          <w:rFonts w:ascii="Consolas" w:hAnsi="Consolas"/>
        </w:rPr>
        <w:t>Console.WriteLine</w:t>
      </w:r>
      <w:proofErr w:type="spellEnd"/>
      <w:r>
        <w:rPr>
          <w:rFonts w:ascii="Consolas" w:hAnsi="Consolas"/>
        </w:rPr>
        <w:t>(name</w:t>
      </w:r>
      <w:proofErr w:type="gramStart"/>
      <w:r>
        <w:rPr>
          <w:rFonts w:ascii="Consolas" w:hAnsi="Consolas"/>
        </w:rPr>
        <w:t>);</w:t>
      </w:r>
      <w:proofErr w:type="gramEnd"/>
    </w:p>
    <w:p w14:paraId="4AF3FE57" w14:textId="77777777" w:rsidR="00AB3E50" w:rsidRDefault="00AB3E50" w:rsidP="006D5BD5">
      <w:pPr>
        <w:spacing w:after="0"/>
      </w:pPr>
      <w:r>
        <w:rPr>
          <w:rFonts w:ascii="Consolas" w:hAnsi="Consolas"/>
        </w:rPr>
        <w:t>//}</w:t>
      </w:r>
    </w:p>
    <w:p w14:paraId="0D711A3D" w14:textId="77777777" w:rsidR="00AB3E50" w:rsidRDefault="00AB3E50" w:rsidP="006D5BD5">
      <w:pPr>
        <w:spacing w:after="0"/>
      </w:pPr>
    </w:p>
    <w:p w14:paraId="47084657" w14:textId="77777777" w:rsidR="00AB3E50" w:rsidRDefault="00AB3E50" w:rsidP="006D5BD5">
      <w:pPr>
        <w:spacing w:after="0"/>
      </w:pPr>
    </w:p>
    <w:p w14:paraId="237F4994" w14:textId="77777777" w:rsidR="00AB3E50" w:rsidRDefault="00AB3E50" w:rsidP="006D5BD5">
      <w:pPr>
        <w:spacing w:after="0"/>
      </w:pPr>
      <w:r>
        <w:t>============================================= </w:t>
      </w:r>
    </w:p>
    <w:p w14:paraId="653681AA" w14:textId="77777777" w:rsidR="00AB3E50" w:rsidRDefault="00AB3E50" w:rsidP="006D5BD5">
      <w:pPr>
        <w:spacing w:after="0"/>
      </w:pPr>
    </w:p>
    <w:p w14:paraId="77193ADC" w14:textId="77777777" w:rsidR="00AB3E50" w:rsidRDefault="00AB3E50" w:rsidP="006D5BD5">
      <w:pPr>
        <w:spacing w:after="0"/>
      </w:pPr>
    </w:p>
    <w:p w14:paraId="1DF3FD8A" w14:textId="77777777" w:rsidR="00AB3E50" w:rsidRDefault="00AB3E50" w:rsidP="006D5BD5">
      <w:pPr>
        <w:spacing w:after="0"/>
      </w:pPr>
      <w:r>
        <w:rPr>
          <w:sz w:val="48"/>
          <w:szCs w:val="48"/>
        </w:rPr>
        <w:t xml:space="preserve">1. </w:t>
      </w:r>
      <w:proofErr w:type="spellStart"/>
      <w:proofErr w:type="gramStart"/>
      <w:r>
        <w:rPr>
          <w:sz w:val="48"/>
          <w:szCs w:val="48"/>
        </w:rPr>
        <w:t>System.Xml.Linq</w:t>
      </w:r>
      <w:proofErr w:type="spellEnd"/>
      <w:proofErr w:type="gramEnd"/>
      <w:r>
        <w:rPr>
          <w:sz w:val="48"/>
          <w:szCs w:val="48"/>
        </w:rPr>
        <w:t xml:space="preserve"> :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XML</w:t>
      </w:r>
    </w:p>
    <w:p w14:paraId="34525519" w14:textId="77777777" w:rsidR="00AB3E50" w:rsidRDefault="00AB3E50" w:rsidP="006D5BD5">
      <w:pPr>
        <w:spacing w:after="0"/>
      </w:pPr>
    </w:p>
    <w:p w14:paraId="5597823D" w14:textId="62FDA930" w:rsidR="00AB3E50" w:rsidRDefault="00AB3E50" w:rsidP="006D5BD5">
      <w:pPr>
        <w:spacing w:after="0"/>
      </w:pPr>
      <w:r>
        <w:rPr>
          <w:noProof/>
        </w:rPr>
        <w:drawing>
          <wp:inline distT="0" distB="0" distL="0" distR="0" wp14:anchorId="69CB30F0" wp14:editId="0F2A409E">
            <wp:extent cx="5274310" cy="2992755"/>
            <wp:effectExtent l="0" t="0" r="254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C360D" w14:textId="77777777" w:rsidR="00AB3E50" w:rsidRDefault="00AB3E50" w:rsidP="006D5BD5">
      <w:pPr>
        <w:spacing w:after="0"/>
      </w:pPr>
    </w:p>
    <w:p w14:paraId="42626D09" w14:textId="77777777" w:rsidR="00AB3E50" w:rsidRDefault="00AB3E50" w:rsidP="006D5BD5">
      <w:pPr>
        <w:spacing w:after="0"/>
      </w:pPr>
      <w:r>
        <w:rPr>
          <w:sz w:val="48"/>
          <w:szCs w:val="48"/>
        </w:rPr>
        <w:t>2. Console App</w:t>
      </w:r>
    </w:p>
    <w:p w14:paraId="54FDC3B7" w14:textId="77777777" w:rsidR="00AB3E50" w:rsidRDefault="00AB3E50" w:rsidP="006D5BD5">
      <w:pPr>
        <w:spacing w:after="0"/>
      </w:pPr>
    </w:p>
    <w:p w14:paraId="264A2E55" w14:textId="77777777" w:rsidR="00AB3E50" w:rsidRDefault="00AB3E50" w:rsidP="006D5BD5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6E0271C" w14:textId="77777777" w:rsidR="00AB3E50" w:rsidRDefault="00AB3E50" w:rsidP="006D5BD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049016F" w14:textId="77777777" w:rsidR="00AB3E50" w:rsidRDefault="00AB3E50" w:rsidP="006D5BD5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6BC8FC3A" w14:textId="77777777" w:rsidR="00AB3E50" w:rsidRDefault="00AB3E50" w:rsidP="006D5BD5">
      <w:pPr>
        <w:spacing w:after="0"/>
        <w:rPr>
          <w:sz w:val="27"/>
          <w:szCs w:val="27"/>
        </w:rPr>
      </w:pPr>
    </w:p>
    <w:p w14:paraId="18813568" w14:textId="79A851CA" w:rsidR="00AB3E50" w:rsidRDefault="00AB3E50" w:rsidP="006D5BD5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3215B41" wp14:editId="611EE79D">
            <wp:extent cx="4290060" cy="2628900"/>
            <wp:effectExtent l="0" t="0" r="0" b="0"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AA5D5" w14:textId="77777777" w:rsidR="00AB3E50" w:rsidRDefault="00AB3E50" w:rsidP="006D5BD5">
      <w:pPr>
        <w:spacing w:after="0"/>
      </w:pPr>
    </w:p>
    <w:p w14:paraId="57E8A80E" w14:textId="77777777" w:rsidR="00AB3E50" w:rsidRDefault="00AB3E50" w:rsidP="006D5BD5">
      <w:pPr>
        <w:spacing w:after="0"/>
      </w:pPr>
    </w:p>
    <w:p w14:paraId="13840C76" w14:textId="774313B7" w:rsidR="00AB3E50" w:rsidRDefault="00AB3E50" w:rsidP="006D5BD5">
      <w:pPr>
        <w:spacing w:after="0"/>
      </w:pPr>
      <w:r>
        <w:rPr>
          <w:noProof/>
        </w:rPr>
        <w:drawing>
          <wp:inline distT="0" distB="0" distL="0" distR="0" wp14:anchorId="21B68DF4" wp14:editId="6F89099F">
            <wp:extent cx="5274310" cy="2794000"/>
            <wp:effectExtent l="0" t="0" r="254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EC982" w14:textId="77777777" w:rsidR="00AB3E50" w:rsidRDefault="00AB3E50" w:rsidP="006D5BD5">
      <w:pPr>
        <w:spacing w:after="0"/>
      </w:pPr>
    </w:p>
    <w:p w14:paraId="3CE5545F" w14:textId="77777777" w:rsidR="00AB3E50" w:rsidRDefault="00AB3E50" w:rsidP="006D5BD5">
      <w:pPr>
        <w:spacing w:after="0"/>
      </w:pPr>
    </w:p>
    <w:p w14:paraId="44E299AD" w14:textId="1B5A75A4" w:rsidR="00AB3E50" w:rsidRDefault="00AB3E50" w:rsidP="006D5BD5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3708C19" wp14:editId="50AD170F">
            <wp:extent cx="5274310" cy="3329305"/>
            <wp:effectExtent l="0" t="0" r="2540" b="4445"/>
            <wp:docPr id="1" name="Picture 1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E6188" w14:textId="77777777" w:rsidR="00AB3E50" w:rsidRDefault="00AB3E50" w:rsidP="006D5BD5">
      <w:pPr>
        <w:spacing w:after="0"/>
        <w:rPr>
          <w:sz w:val="24"/>
          <w:szCs w:val="24"/>
        </w:rPr>
      </w:pPr>
    </w:p>
    <w:p w14:paraId="42607686" w14:textId="77777777" w:rsidR="00AB3E50" w:rsidRDefault="00AB3E50" w:rsidP="006D5BD5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Program.cs</w:t>
      </w:r>
      <w:proofErr w:type="spellEnd"/>
    </w:p>
    <w:p w14:paraId="09AFBD89" w14:textId="77777777" w:rsidR="00AB3E50" w:rsidRDefault="00AB3E50" w:rsidP="006D5BD5">
      <w:pPr>
        <w:spacing w:after="0"/>
      </w:pPr>
    </w:p>
    <w:p w14:paraId="3606F5DB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412982B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86479A6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19B887B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Xml.Linq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6CFB2D9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90CF259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0B9E6B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6D4148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n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11236A8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6BAE32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AA96A1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58F30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</w:t>
      </w:r>
    </w:p>
    <w:p w14:paraId="1F6FAC6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A36D8F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CreateXm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452F6AB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71E555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71BC901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Xml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9EFD57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CreateXml2() 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0DDD2E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CreateXml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F003F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</w:t>
      </w:r>
    </w:p>
    <w:p w14:paraId="3AD4E8B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Query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4F12B2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QueryXm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031102C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Query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EA4926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</w:t>
      </w:r>
    </w:p>
    <w:p w14:paraId="4A91CB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Inse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63C63F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Inser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65D36A6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Inse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AA58DF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</w:t>
      </w:r>
    </w:p>
    <w:p w14:paraId="3C441E7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Upd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C50832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Updat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57C37E0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Upd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1C6A1B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</w:t>
      </w:r>
    </w:p>
    <w:p w14:paraId="3C37CFA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UpdateComm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425835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UpdateCommen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6E2CC3B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Update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65D7A9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</w:t>
      </w:r>
    </w:p>
    <w:p w14:paraId="0B3563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AllComm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A35162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7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RemoveAllComment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019EEAA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All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89CA30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===========================</w:t>
      </w:r>
    </w:p>
    <w:p w14:paraId="3C27B47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A42110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8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Remov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3393A89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2B8409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===========================</w:t>
      </w:r>
    </w:p>
    <w:p w14:paraId="3191B0A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D31BB9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9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mlRemoveAll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 "</w:t>
      </w:r>
      <w:r>
        <w:rPr>
          <w:rFonts w:ascii="Consolas" w:hAnsi="Consolas"/>
          <w:sz w:val="18"/>
          <w:szCs w:val="18"/>
        </w:rPr>
        <w:t>);</w:t>
      </w:r>
    </w:p>
    <w:p w14:paraId="37F5BAE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A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90F710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70F0B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CF7306" w14:textId="77777777" w:rsidR="00AB3E50" w:rsidRDefault="00AB3E50" w:rsidP="006D5BD5">
      <w:pPr>
        <w:spacing w:after="0"/>
      </w:pPr>
    </w:p>
    <w:p w14:paraId="4C7C7F27" w14:textId="77777777" w:rsidR="00AB3E50" w:rsidRDefault="00AB3E50" w:rsidP="006D5BD5">
      <w:pPr>
        <w:spacing w:after="0"/>
      </w:pPr>
    </w:p>
    <w:p w14:paraId="5F26CA1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</w:t>
      </w:r>
    </w:p>
    <w:p w14:paraId="6E22D24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reate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8E9E16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F79371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440F5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</w:p>
    <w:p w14:paraId="660CE16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ecla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1.0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tf-8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yes"</w:t>
      </w:r>
      <w:r>
        <w:rPr>
          <w:rFonts w:ascii="Consolas" w:hAnsi="Consolas"/>
          <w:sz w:val="18"/>
          <w:szCs w:val="18"/>
        </w:rPr>
        <w:t>),</w:t>
      </w:r>
    </w:p>
    <w:p w14:paraId="17302F2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to XML"</w:t>
      </w:r>
      <w:r>
        <w:rPr>
          <w:rFonts w:ascii="Consolas" w:hAnsi="Consolas"/>
          <w:sz w:val="18"/>
          <w:szCs w:val="18"/>
        </w:rPr>
        <w:t>),</w:t>
      </w:r>
    </w:p>
    <w:p w14:paraId="2E8E5D0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,</w:t>
      </w:r>
    </w:p>
    <w:p w14:paraId="2694090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1),</w:t>
      </w:r>
    </w:p>
    <w:p w14:paraId="1829F99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 ABC"</w:t>
      </w:r>
      <w:r>
        <w:rPr>
          <w:rFonts w:ascii="Consolas" w:hAnsi="Consolas"/>
          <w:sz w:val="18"/>
          <w:szCs w:val="18"/>
        </w:rPr>
        <w:t>),</w:t>
      </w:r>
    </w:p>
    <w:p w14:paraId="1D59500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0660EB0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5000)),</w:t>
      </w:r>
    </w:p>
    <w:p w14:paraId="4F25190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2),</w:t>
      </w:r>
    </w:p>
    <w:p w14:paraId="5D3DDED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 ABCDE"</w:t>
      </w:r>
      <w:r>
        <w:rPr>
          <w:rFonts w:ascii="Consolas" w:hAnsi="Consolas"/>
          <w:sz w:val="18"/>
          <w:szCs w:val="18"/>
        </w:rPr>
        <w:t>),</w:t>
      </w:r>
    </w:p>
    <w:p w14:paraId="299A818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,</w:t>
      </w:r>
    </w:p>
    <w:p w14:paraId="2768AE7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,</w:t>
      </w:r>
    </w:p>
    <w:p w14:paraId="75FA574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3),</w:t>
      </w:r>
    </w:p>
    <w:p w14:paraId="1FF2701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 EFGH"</w:t>
      </w:r>
      <w:r>
        <w:rPr>
          <w:rFonts w:ascii="Consolas" w:hAnsi="Consolas"/>
          <w:sz w:val="18"/>
          <w:szCs w:val="18"/>
        </w:rPr>
        <w:t>),</w:t>
      </w:r>
    </w:p>
    <w:p w14:paraId="32C4138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272DF9B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6500)),</w:t>
      </w:r>
    </w:p>
    <w:p w14:paraId="29D1828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4),</w:t>
      </w:r>
    </w:p>
    <w:p w14:paraId="65892C7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 HIJKLMN"</w:t>
      </w:r>
      <w:r>
        <w:rPr>
          <w:rFonts w:ascii="Consolas" w:hAnsi="Consolas"/>
          <w:sz w:val="18"/>
          <w:szCs w:val="18"/>
        </w:rPr>
        <w:t>),</w:t>
      </w:r>
    </w:p>
    <w:p w14:paraId="5A7CA12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,</w:t>
      </w:r>
    </w:p>
    <w:p w14:paraId="7A3E7A8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));</w:t>
      </w:r>
    </w:p>
    <w:p w14:paraId="49EE88F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F087CE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ACDE0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?xml version = "1.0" encoding="utf-8" standalone="yes"?&gt;</w:t>
      </w:r>
    </w:p>
    <w:p w14:paraId="79CF3F4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&lt;!--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XML--&gt;</w:t>
      </w:r>
    </w:p>
    <w:p w14:paraId="1EBCA87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Gamers&gt;</w:t>
      </w:r>
    </w:p>
    <w:p w14:paraId="4696E2D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1" &gt;</w:t>
      </w:r>
    </w:p>
    <w:p w14:paraId="258A6D7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1 ABC&lt;/Name&gt;</w:t>
      </w:r>
    </w:p>
    <w:p w14:paraId="4A9629A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7DC8A0B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5000&lt;/Score&gt;</w:t>
      </w:r>
    </w:p>
    <w:p w14:paraId="14CA7D6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373981B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2" &gt;</w:t>
      </w:r>
    </w:p>
    <w:p w14:paraId="3431B3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2 ABCDE&lt;/Name&gt;</w:t>
      </w:r>
    </w:p>
    <w:p w14:paraId="71BE338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28CC438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3F463D7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04B118B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3" &gt;</w:t>
      </w:r>
    </w:p>
    <w:p w14:paraId="190EAC9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3 EFGH&lt;/Name&gt;</w:t>
      </w:r>
    </w:p>
    <w:p w14:paraId="630074A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2387E2F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6500&lt;/Score&gt;</w:t>
      </w:r>
    </w:p>
    <w:p w14:paraId="2F19FAD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12B8C1E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4" &gt;</w:t>
      </w:r>
    </w:p>
    <w:p w14:paraId="54F4874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4 HIJKLMN&lt;/Name&gt;</w:t>
      </w:r>
    </w:p>
    <w:p w14:paraId="43F7658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04FE834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32FED3B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750E0C8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/Gamer&gt;</w:t>
      </w:r>
    </w:p>
    <w:p w14:paraId="370324C1" w14:textId="77777777" w:rsidR="00AB3E50" w:rsidRDefault="00AB3E50" w:rsidP="006D5BD5">
      <w:pPr>
        <w:spacing w:after="0"/>
      </w:pPr>
    </w:p>
    <w:p w14:paraId="0EA5E33F" w14:textId="77777777" w:rsidR="00AB3E50" w:rsidRDefault="00AB3E50" w:rsidP="006D5BD5">
      <w:pPr>
        <w:spacing w:after="0"/>
      </w:pPr>
    </w:p>
    <w:p w14:paraId="0D0BA74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131D1BE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Xml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EC3F68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CreateXml2()</w:t>
      </w:r>
    </w:p>
    <w:p w14:paraId="1ED4BCA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56544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All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ECA43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</w:p>
    <w:p w14:paraId="25651CE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Declaratio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1.0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utf-8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yes"</w:t>
      </w:r>
      <w:r>
        <w:rPr>
          <w:rFonts w:ascii="Consolas" w:hAnsi="Consolas"/>
          <w:sz w:val="18"/>
          <w:szCs w:val="18"/>
        </w:rPr>
        <w:t>),</w:t>
      </w:r>
    </w:p>
    <w:p w14:paraId="331205C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Linq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to XML"</w:t>
      </w:r>
      <w:r>
        <w:rPr>
          <w:rFonts w:ascii="Consolas" w:hAnsi="Consolas"/>
          <w:sz w:val="18"/>
          <w:szCs w:val="18"/>
        </w:rPr>
        <w:t>),</w:t>
      </w:r>
    </w:p>
    <w:p w14:paraId="5575ABC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,</w:t>
      </w:r>
    </w:p>
    <w:p w14:paraId="1E4B68A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4DFB92F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4741A03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Name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3BAD18D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Gender</w:t>
      </w:r>
      <w:proofErr w:type="spellEnd"/>
      <w:r>
        <w:rPr>
          <w:rFonts w:ascii="Consolas" w:hAnsi="Consolas"/>
          <w:sz w:val="18"/>
          <w:szCs w:val="18"/>
        </w:rPr>
        <w:t>),</w:t>
      </w:r>
    </w:p>
    <w:p w14:paraId="7A9E60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gamer.Score</w:t>
      </w:r>
      <w:proofErr w:type="spellEnd"/>
      <w:r>
        <w:rPr>
          <w:rFonts w:ascii="Consolas" w:hAnsi="Consolas"/>
          <w:sz w:val="18"/>
          <w:szCs w:val="18"/>
        </w:rPr>
        <w:t>))</w:t>
      </w:r>
    </w:p>
    <w:p w14:paraId="28EC906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));</w:t>
      </w:r>
    </w:p>
    <w:p w14:paraId="166D339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aveOptions.DisableFormatt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disable formatting the XML document</w:t>
      </w:r>
    </w:p>
    <w:p w14:paraId="7661C03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ollowing xml will be stored in one single line.</w:t>
      </w:r>
    </w:p>
    <w:p w14:paraId="1F18B27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xDocument.Save(</w:t>
      </w:r>
      <w:r>
        <w:rPr>
          <w:rFonts w:ascii="Consolas" w:hAnsi="Consolas"/>
          <w:color w:val="800000"/>
          <w:sz w:val="18"/>
          <w:szCs w:val="18"/>
        </w:rPr>
        <w:t>@"C:\Xmls\Gamers2.x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aveOptions</w:t>
      </w:r>
      <w:r>
        <w:rPr>
          <w:rFonts w:ascii="Consolas" w:hAnsi="Consolas"/>
          <w:sz w:val="18"/>
          <w:szCs w:val="18"/>
        </w:rPr>
        <w:t>.DisableFormatting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832BA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02EE79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?xml version = "1.0" encoding="utf-8" standalone="yes"?&gt;</w:t>
      </w:r>
    </w:p>
    <w:p w14:paraId="52771C4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&lt;!--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XML--&gt;</w:t>
      </w:r>
    </w:p>
    <w:p w14:paraId="3E842E2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Gamers&gt;</w:t>
      </w:r>
    </w:p>
    <w:p w14:paraId="6FEB52A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1" &gt;</w:t>
      </w:r>
    </w:p>
    <w:p w14:paraId="31CEAB4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1 ABC&lt;/Name&gt;</w:t>
      </w:r>
    </w:p>
    <w:p w14:paraId="608CCDA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14BB69B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5000&lt;/Score&gt;</w:t>
      </w:r>
    </w:p>
    <w:p w14:paraId="74D3AC0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777C8AB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2" &gt;</w:t>
      </w:r>
    </w:p>
    <w:p w14:paraId="7FE2BBF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2 ABCDE&lt;/Name&gt;</w:t>
      </w:r>
    </w:p>
    <w:p w14:paraId="3850D33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0FC37D3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59A6414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5A22118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3" &gt;</w:t>
      </w:r>
    </w:p>
    <w:p w14:paraId="6807941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3 EFGH&lt;/Name&gt;</w:t>
      </w:r>
    </w:p>
    <w:p w14:paraId="05C89EE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Male&lt;/Gender&gt;</w:t>
      </w:r>
    </w:p>
    <w:p w14:paraId="7C84E36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6500&lt;/Score&gt;</w:t>
      </w:r>
    </w:p>
    <w:p w14:paraId="1113C3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3E3DEA1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Gamer Id = "4" &gt;</w:t>
      </w:r>
    </w:p>
    <w:p w14:paraId="68497F7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 Name &gt; Name4 HIJKLMN&lt;/Name&gt;</w:t>
      </w:r>
    </w:p>
    <w:p w14:paraId="66ABEAA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Gender&gt;Female&lt;/Gender&gt;</w:t>
      </w:r>
    </w:p>
    <w:p w14:paraId="6C55A3C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&lt;Score&gt;4500&lt;/Score&gt;</w:t>
      </w:r>
    </w:p>
    <w:p w14:paraId="2C79732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  &lt;</w:t>
      </w:r>
      <w:proofErr w:type="gramEnd"/>
      <w:r>
        <w:rPr>
          <w:rFonts w:ascii="Consolas" w:hAnsi="Consolas"/>
          <w:color w:val="008000"/>
          <w:sz w:val="18"/>
          <w:szCs w:val="18"/>
        </w:rPr>
        <w:t>/Gamer&gt;</w:t>
      </w:r>
    </w:p>
    <w:p w14:paraId="4A43288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/Gamer&gt;</w:t>
      </w:r>
    </w:p>
    <w:p w14:paraId="0D76DE4C" w14:textId="77777777" w:rsidR="00AB3E50" w:rsidRDefault="00AB3E50" w:rsidP="006D5BD5">
      <w:pPr>
        <w:spacing w:after="0"/>
      </w:pPr>
    </w:p>
    <w:p w14:paraId="243ACAE0" w14:textId="77777777" w:rsidR="00AB3E50" w:rsidRDefault="00AB3E50" w:rsidP="006D5BD5">
      <w:pPr>
        <w:spacing w:after="0"/>
      </w:pPr>
    </w:p>
    <w:p w14:paraId="7E85AEDD" w14:textId="77777777" w:rsidR="00AB3E50" w:rsidRDefault="00AB3E50" w:rsidP="006D5BD5">
      <w:pPr>
        <w:spacing w:after="0"/>
      </w:pPr>
    </w:p>
    <w:p w14:paraId="69925D0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</w:t>
      </w:r>
    </w:p>
    <w:p w14:paraId="2F07C26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QueryXm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7BA336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QueryXm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D53AB0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D5CC0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1. </w:t>
      </w:r>
      <w:proofErr w:type="gramStart"/>
      <w:r>
        <w:rPr>
          <w:rFonts w:ascii="Consolas" w:hAnsi="Consolas"/>
          <w:color w:val="008000"/>
          <w:sz w:val="18"/>
          <w:szCs w:val="18"/>
        </w:rPr>
        <w:t>.Descendants</w:t>
      </w:r>
      <w:proofErr w:type="gramEnd"/>
      <w:r>
        <w:rPr>
          <w:rFonts w:ascii="Consolas" w:hAnsi="Consolas"/>
          <w:color w:val="008000"/>
          <w:sz w:val="18"/>
          <w:szCs w:val="18"/>
        </w:rPr>
        <w:t>(\"Gamer\") ----------------------------------------</w:t>
      </w:r>
    </w:p>
    <w:p w14:paraId="7E009B6D" w14:textId="77777777" w:rsidR="00AB3E50" w:rsidRDefault="00AB3E50" w:rsidP="006D5BD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         /</w:t>
      </w:r>
      <w:proofErr w:type="gramStart"/>
      <w:r>
        <w:rPr>
          <w:rFonts w:ascii="Consolas" w:hAnsi="Consolas"/>
          <w:color w:val="008000"/>
          <w:sz w:val="18"/>
          <w:szCs w:val="18"/>
        </w:rPr>
        <w:t>/.Descendants</w:t>
      </w:r>
      <w:proofErr w:type="gramEnd"/>
      <w:r>
        <w:rPr>
          <w:rFonts w:ascii="Consolas" w:hAnsi="Consolas"/>
          <w:color w:val="008000"/>
          <w:sz w:val="18"/>
          <w:szCs w:val="18"/>
        </w:rPr>
        <w:t>("Gamer") - Can search any element.</w:t>
      </w:r>
    </w:p>
    <w:p w14:paraId="7857ACF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</w:t>
      </w:r>
      <w:proofErr w:type="gramStart"/>
      <w:r>
        <w:rPr>
          <w:rFonts w:ascii="Consolas" w:hAnsi="Consolas"/>
          <w:color w:val="A31515"/>
          <w:sz w:val="18"/>
          <w:szCs w:val="18"/>
        </w:rPr>
        <w:t>.Descendants</w:t>
      </w:r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 ------------ "</w:t>
      </w:r>
      <w:r>
        <w:rPr>
          <w:rFonts w:ascii="Consolas" w:hAnsi="Consolas"/>
          <w:sz w:val="18"/>
          <w:szCs w:val="18"/>
        </w:rPr>
        <w:t>);</w:t>
      </w:r>
    </w:p>
    <w:p w14:paraId="5693700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names =</w:t>
      </w:r>
    </w:p>
    <w:p w14:paraId="713E60F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</w:p>
    <w:p w14:paraId="011BA19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Load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r>
        <w:rPr>
          <w:rFonts w:ascii="Consolas" w:hAnsi="Consolas"/>
          <w:sz w:val="18"/>
          <w:szCs w:val="18"/>
        </w:rPr>
        <w:t>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xml</w:t>
      </w:r>
    </w:p>
    <w:p w14:paraId="1C12725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Descendants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nd all "Gamer" Descendants</w:t>
      </w:r>
    </w:p>
    <w:p w14:paraId="0AB89F8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 &gt; 4900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lter "Gamer" by "Score".</w:t>
      </w:r>
    </w:p>
    <w:p w14:paraId="67CD37C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by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gamer.Element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ending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descending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Score".</w:t>
      </w:r>
    </w:p>
    <w:p w14:paraId="46E0B54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riable in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and store "Name" value</w:t>
      </w:r>
    </w:p>
    <w:p w14:paraId="3598266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can be null, if "Name" is not null</w:t>
      </w:r>
    </w:p>
    <w:p w14:paraId="29056E8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.Value</w:t>
      </w:r>
      <w:proofErr w:type="spellEnd"/>
      <w:proofErr w:type="gramStart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 project to the "Name" value.</w:t>
      </w:r>
    </w:p>
    <w:p w14:paraId="506DB3E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names)</w:t>
      </w:r>
    </w:p>
    <w:p w14:paraId="1B9B07E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8BB74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nam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C02469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E5B63C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3 EFGH</w:t>
      </w:r>
    </w:p>
    <w:p w14:paraId="1310920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1 ABC</w:t>
      </w:r>
    </w:p>
    <w:p w14:paraId="7DBE04C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3.2. </w:t>
      </w:r>
      <w:proofErr w:type="gramStart"/>
      <w:r>
        <w:rPr>
          <w:rFonts w:ascii="Consolas" w:hAnsi="Consolas"/>
          <w:color w:val="008000"/>
          <w:sz w:val="18"/>
          <w:szCs w:val="18"/>
        </w:rPr>
        <w:t>.Descendants</w:t>
      </w:r>
      <w:proofErr w:type="gramEnd"/>
      <w:r>
        <w:rPr>
          <w:rFonts w:ascii="Consolas" w:hAnsi="Consolas"/>
          <w:color w:val="008000"/>
          <w:sz w:val="18"/>
          <w:szCs w:val="18"/>
        </w:rPr>
        <w:t>(\"Gamer\") ----------------------------------------</w:t>
      </w:r>
    </w:p>
    <w:p w14:paraId="7DCB47DF" w14:textId="77777777" w:rsidR="00AB3E50" w:rsidRDefault="00AB3E50" w:rsidP="006D5BD5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          /</w:t>
      </w:r>
      <w:proofErr w:type="gramStart"/>
      <w:r>
        <w:rPr>
          <w:rFonts w:ascii="Consolas" w:hAnsi="Consolas"/>
          <w:color w:val="008000"/>
          <w:sz w:val="18"/>
          <w:szCs w:val="18"/>
        </w:rPr>
        <w:t>/.Elements</w:t>
      </w:r>
      <w:proofErr w:type="gramEnd"/>
      <w:r>
        <w:rPr>
          <w:rFonts w:ascii="Consolas" w:hAnsi="Consolas"/>
          <w:color w:val="008000"/>
          <w:sz w:val="18"/>
          <w:szCs w:val="18"/>
        </w:rPr>
        <w:t>("Gamers").Elements("Gamer")... - "Elements" can only search from outside to inside sequentially.</w:t>
      </w:r>
    </w:p>
    <w:p w14:paraId="7A912BB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 </w:t>
      </w:r>
      <w:proofErr w:type="gramStart"/>
      <w:r>
        <w:rPr>
          <w:rFonts w:ascii="Consolas" w:hAnsi="Consolas"/>
          <w:color w:val="A31515"/>
          <w:sz w:val="18"/>
          <w:szCs w:val="18"/>
        </w:rPr>
        <w:t>.Descendants</w:t>
      </w:r>
      <w:proofErr w:type="gramEnd"/>
      <w:r>
        <w:rPr>
          <w:rFonts w:ascii="Consolas" w:hAnsi="Consolas"/>
          <w:color w:val="A31515"/>
          <w:sz w:val="18"/>
          <w:szCs w:val="18"/>
        </w:rPr>
        <w:t>(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Gamer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) ------------ "</w:t>
      </w:r>
      <w:r>
        <w:rPr>
          <w:rFonts w:ascii="Consolas" w:hAnsi="Consolas"/>
          <w:sz w:val="18"/>
          <w:szCs w:val="18"/>
        </w:rPr>
        <w:t>);</w:t>
      </w:r>
    </w:p>
    <w:p w14:paraId="2E473FD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 names2 =</w:t>
      </w:r>
    </w:p>
    <w:p w14:paraId="7E68B04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</w:p>
    <w:p w14:paraId="1140B00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Load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r>
        <w:rPr>
          <w:rFonts w:ascii="Consolas" w:hAnsi="Consolas"/>
          <w:sz w:val="18"/>
          <w:szCs w:val="18"/>
        </w:rPr>
        <w:t>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oad xml</w:t>
      </w:r>
    </w:p>
    <w:p w14:paraId="79AEA52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Elements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s"</w:t>
      </w:r>
      <w:r>
        <w:rPr>
          <w:rFonts w:ascii="Consolas" w:hAnsi="Consolas"/>
          <w:sz w:val="18"/>
          <w:szCs w:val="18"/>
        </w:rPr>
        <w:t>)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nd all "Gamers" elements</w:t>
      </w:r>
    </w:p>
    <w:p w14:paraId="3C03DA5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sz w:val="18"/>
          <w:szCs w:val="18"/>
        </w:rPr>
        <w:t>.Elements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nd all "Gamer" elements from the "Gamers" element</w:t>
      </w:r>
    </w:p>
    <w:p w14:paraId="7ADBDC3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 &gt; 4900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lter "Gamer" by "Score".</w:t>
      </w:r>
    </w:p>
    <w:p w14:paraId="5F9B6AE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by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)</w:t>
      </w:r>
      <w:proofErr w:type="gramStart"/>
      <w:r>
        <w:rPr>
          <w:rFonts w:ascii="Consolas" w:hAnsi="Consolas"/>
          <w:sz w:val="18"/>
          <w:szCs w:val="18"/>
        </w:rPr>
        <w:t>gamer.Element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ending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descending </w:t>
      </w:r>
      <w:proofErr w:type="spellStart"/>
      <w:r>
        <w:rPr>
          <w:rFonts w:ascii="Consolas" w:hAnsi="Consolas"/>
          <w:color w:val="008000"/>
          <w:sz w:val="18"/>
          <w:szCs w:val="18"/>
        </w:rPr>
        <w:t>orderb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Score".</w:t>
      </w:r>
    </w:p>
    <w:p w14:paraId="6860891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le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Element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eclare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riable and store "Name" value</w:t>
      </w:r>
    </w:p>
    <w:p w14:paraId="5A771BA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ing can be null, if "Name" is not null</w:t>
      </w:r>
    </w:p>
    <w:p w14:paraId="266CC4A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xElement.Value</w:t>
      </w:r>
      <w:proofErr w:type="spellEnd"/>
      <w:proofErr w:type="gramStart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End"/>
      <w:r>
        <w:rPr>
          <w:rFonts w:ascii="Consolas" w:hAnsi="Consolas"/>
          <w:color w:val="008000"/>
          <w:sz w:val="18"/>
          <w:szCs w:val="18"/>
        </w:rPr>
        <w:t>/ project to the "Name" value.</w:t>
      </w:r>
    </w:p>
    <w:p w14:paraId="35C07B6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names2)</w:t>
      </w:r>
    </w:p>
    <w:p w14:paraId="344BF91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1A0925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nam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1A23E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DF9BF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3 EFGH</w:t>
      </w:r>
    </w:p>
    <w:p w14:paraId="166F778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ame1 ABC</w:t>
      </w:r>
    </w:p>
    <w:p w14:paraId="4D482D6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01F82B" w14:textId="77777777" w:rsidR="00AB3E50" w:rsidRDefault="00AB3E50" w:rsidP="006D5BD5">
      <w:pPr>
        <w:spacing w:after="0"/>
      </w:pPr>
    </w:p>
    <w:p w14:paraId="179A7539" w14:textId="77777777" w:rsidR="00AB3E50" w:rsidRDefault="00AB3E50" w:rsidP="006D5BD5">
      <w:pPr>
        <w:spacing w:after="0"/>
      </w:pPr>
    </w:p>
    <w:p w14:paraId="1B8FB8E4" w14:textId="77777777" w:rsidR="00AB3E50" w:rsidRDefault="00AB3E50" w:rsidP="006D5BD5">
      <w:pPr>
        <w:spacing w:after="0"/>
      </w:pPr>
    </w:p>
    <w:p w14:paraId="73B4CA9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</w:t>
      </w:r>
    </w:p>
    <w:p w14:paraId="79CD9CF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Inse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00B5E8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Inse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F37820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F83CD2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,2,3,4</w:t>
      </w:r>
    </w:p>
    <w:p w14:paraId="7E6190F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02C75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xDocu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A73C3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1. Add ----------------------------------------------</w:t>
      </w:r>
    </w:p>
    <w:p w14:paraId="7BBCCB8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4.1. Add 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D8529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49E5C1F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.Ad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</w:p>
    <w:p w14:paraId="0E4F5A1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gramEnd"/>
      <w:r>
        <w:rPr>
          <w:rFonts w:ascii="Consolas" w:hAnsi="Consolas"/>
          <w:sz w:val="18"/>
          <w:szCs w:val="18"/>
        </w:rPr>
        <w:t>Add(</w:t>
      </w:r>
    </w:p>
    <w:p w14:paraId="15407FD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5),</w:t>
      </w:r>
    </w:p>
    <w:p w14:paraId="6674761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5 NOP"</w:t>
      </w:r>
      <w:r>
        <w:rPr>
          <w:rFonts w:ascii="Consolas" w:hAnsi="Consolas"/>
          <w:sz w:val="18"/>
          <w:szCs w:val="18"/>
        </w:rPr>
        <w:t>),</w:t>
      </w:r>
    </w:p>
    <w:p w14:paraId="1CE3A2F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63F0415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3000)</w:t>
      </w:r>
    </w:p>
    <w:p w14:paraId="13085FE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));</w:t>
      </w:r>
    </w:p>
    <w:p w14:paraId="4353257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D0065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,2,3,4,5</w:t>
      </w:r>
    </w:p>
    <w:p w14:paraId="32900A7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2. </w:t>
      </w:r>
      <w:proofErr w:type="spellStart"/>
      <w:r>
        <w:rPr>
          <w:rFonts w:ascii="Consolas" w:hAnsi="Consolas"/>
          <w:color w:val="008000"/>
          <w:sz w:val="18"/>
          <w:szCs w:val="18"/>
        </w:rPr>
        <w:t>AddFir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--------</w:t>
      </w:r>
    </w:p>
    <w:p w14:paraId="5AEEC01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2. </w:t>
      </w:r>
      <w:proofErr w:type="spellStart"/>
      <w:r>
        <w:rPr>
          <w:rFonts w:ascii="Consolas" w:hAnsi="Consolas"/>
          <w:color w:val="A31515"/>
          <w:sz w:val="18"/>
          <w:szCs w:val="18"/>
        </w:rPr>
        <w:t>AddFirst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44CF18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66DB7FF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.AddFir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</w:p>
    <w:p w14:paraId="0DC92D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spellStart"/>
      <w:proofErr w:type="gramEnd"/>
      <w:r>
        <w:rPr>
          <w:rFonts w:ascii="Consolas" w:hAnsi="Consolas"/>
          <w:sz w:val="18"/>
          <w:szCs w:val="18"/>
        </w:rPr>
        <w:t>AddFirst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79E1853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6),</w:t>
      </w:r>
    </w:p>
    <w:p w14:paraId="5BC18E0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6 PQRSTUVW"</w:t>
      </w:r>
      <w:r>
        <w:rPr>
          <w:rFonts w:ascii="Consolas" w:hAnsi="Consolas"/>
          <w:sz w:val="18"/>
          <w:szCs w:val="18"/>
        </w:rPr>
        <w:t>),</w:t>
      </w:r>
    </w:p>
    <w:p w14:paraId="2B71F7E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4E4071E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000)</w:t>
      </w:r>
    </w:p>
    <w:p w14:paraId="195F412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));</w:t>
      </w:r>
    </w:p>
    <w:p w14:paraId="7652530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47E45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,1,2,3,4,5</w:t>
      </w:r>
    </w:p>
    <w:p w14:paraId="140F013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3. </w:t>
      </w:r>
      <w:proofErr w:type="spellStart"/>
      <w:r>
        <w:rPr>
          <w:rFonts w:ascii="Consolas" w:hAnsi="Consolas"/>
          <w:color w:val="008000"/>
          <w:sz w:val="18"/>
          <w:szCs w:val="18"/>
        </w:rPr>
        <w:t>AddBeforeSel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--------</w:t>
      </w:r>
    </w:p>
    <w:p w14:paraId="1EAE9C9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3. </w:t>
      </w:r>
      <w:proofErr w:type="spellStart"/>
      <w:r>
        <w:rPr>
          <w:rFonts w:ascii="Consolas" w:hAnsi="Consolas"/>
          <w:color w:val="A31515"/>
          <w:sz w:val="18"/>
          <w:szCs w:val="18"/>
        </w:rPr>
        <w:t>AddBeforeSelf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BBAC94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xDocument.Element</w:t>
      </w:r>
      <w:proofErr w:type="spellEnd"/>
      <w:r>
        <w:rPr>
          <w:rFonts w:ascii="Consolas" w:hAnsi="Consolas"/>
          <w:color w:val="008000"/>
          <w:sz w:val="18"/>
          <w:szCs w:val="18"/>
        </w:rPr>
        <w:t>("Gamers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7C8F3B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339EF5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0A0E51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xElement.Element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"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>(x =&gt;</w:t>
      </w:r>
    </w:p>
    <w:p w14:paraId="47811AB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3EEBA2C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ke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>, bool&gt; predicate as parameter.</w:t>
      </w:r>
    </w:p>
    <w:p w14:paraId="70D03EC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is anonymous method need to return a </w:t>
      </w:r>
      <w:proofErr w:type="spellStart"/>
      <w:r>
        <w:rPr>
          <w:rFonts w:ascii="Consolas" w:hAnsi="Consolas"/>
          <w:color w:val="008000"/>
          <w:sz w:val="18"/>
          <w:szCs w:val="18"/>
        </w:rPr>
        <w:t>boo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006132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04192FD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3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string, not int</w:t>
      </w:r>
    </w:p>
    <w:p w14:paraId="554BE8F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5C35789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0A60CC5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.AddBeforeSel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</w:p>
    <w:p w14:paraId="3E8D07D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spellStart"/>
      <w:proofErr w:type="gramEnd"/>
      <w:r>
        <w:rPr>
          <w:rFonts w:ascii="Consolas" w:hAnsi="Consolas"/>
          <w:sz w:val="18"/>
          <w:szCs w:val="18"/>
        </w:rPr>
        <w:t>AddBeforeSelf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4373A1B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7),</w:t>
      </w:r>
    </w:p>
    <w:p w14:paraId="460EFF8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7 XYZ"</w:t>
      </w:r>
      <w:r>
        <w:rPr>
          <w:rFonts w:ascii="Consolas" w:hAnsi="Consolas"/>
          <w:sz w:val="18"/>
          <w:szCs w:val="18"/>
        </w:rPr>
        <w:t>),</w:t>
      </w:r>
    </w:p>
    <w:p w14:paraId="486DE46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3ADF9DF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);</w:t>
      </w:r>
    </w:p>
    <w:p w14:paraId="2FBB7A6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6527B7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557156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,1,2,7,3,4,5</w:t>
      </w:r>
    </w:p>
    <w:p w14:paraId="58DC67A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4.4. </w:t>
      </w:r>
      <w:proofErr w:type="spellStart"/>
      <w:r>
        <w:rPr>
          <w:rFonts w:ascii="Consolas" w:hAnsi="Consolas"/>
          <w:color w:val="008000"/>
          <w:sz w:val="18"/>
          <w:szCs w:val="18"/>
        </w:rPr>
        <w:t>AddAfterSel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--------</w:t>
      </w:r>
    </w:p>
    <w:p w14:paraId="1A81791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4. </w:t>
      </w:r>
      <w:proofErr w:type="spellStart"/>
      <w:r>
        <w:rPr>
          <w:rFonts w:ascii="Consolas" w:hAnsi="Consolas"/>
          <w:color w:val="A31515"/>
          <w:sz w:val="18"/>
          <w:szCs w:val="18"/>
        </w:rPr>
        <w:t>AddAfterSelf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0E3D4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xDocument.Element</w:t>
      </w:r>
      <w:proofErr w:type="spellEnd"/>
      <w:r>
        <w:rPr>
          <w:rFonts w:ascii="Consolas" w:hAnsi="Consolas"/>
          <w:color w:val="008000"/>
          <w:sz w:val="18"/>
          <w:szCs w:val="18"/>
        </w:rPr>
        <w:t>("Gamers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1514D7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715C08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886A20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xElement.Elements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"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>(x =&gt;</w:t>
      </w:r>
    </w:p>
    <w:p w14:paraId="1003A55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6EBB60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ke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>, bool&gt; predicate as parameter.</w:t>
      </w:r>
    </w:p>
    <w:p w14:paraId="4BB405A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is anonymous method need to return a </w:t>
      </w:r>
      <w:proofErr w:type="spellStart"/>
      <w:r>
        <w:rPr>
          <w:rFonts w:ascii="Consolas" w:hAnsi="Consolas"/>
          <w:color w:val="008000"/>
          <w:sz w:val="18"/>
          <w:szCs w:val="18"/>
        </w:rPr>
        <w:t>boo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44AF93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5B48A43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3"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string, not int</w:t>
      </w:r>
    </w:p>
    <w:p w14:paraId="0CD123B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});</w:t>
      </w:r>
    </w:p>
    <w:p w14:paraId="4E539A0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78494FD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.AddAfterSelf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</w:p>
    <w:p w14:paraId="2F87EB2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spellStart"/>
      <w:proofErr w:type="gramEnd"/>
      <w:r>
        <w:rPr>
          <w:rFonts w:ascii="Consolas" w:hAnsi="Consolas"/>
          <w:sz w:val="18"/>
          <w:szCs w:val="18"/>
        </w:rPr>
        <w:t>AddAfterSelf</w:t>
      </w:r>
      <w:proofErr w:type="spellEnd"/>
      <w:r>
        <w:rPr>
          <w:rFonts w:ascii="Consolas" w:hAnsi="Consolas"/>
          <w:sz w:val="18"/>
          <w:szCs w:val="18"/>
        </w:rPr>
        <w:t>(</w:t>
      </w:r>
    </w:p>
    <w:p w14:paraId="0C54218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 8),</w:t>
      </w:r>
    </w:p>
    <w:p w14:paraId="129768B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8 ZABD"</w:t>
      </w:r>
      <w:r>
        <w:rPr>
          <w:rFonts w:ascii="Consolas" w:hAnsi="Consolas"/>
          <w:sz w:val="18"/>
          <w:szCs w:val="18"/>
        </w:rPr>
        <w:t>),</w:t>
      </w:r>
    </w:p>
    <w:p w14:paraId="559966E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,</w:t>
      </w:r>
    </w:p>
    <w:p w14:paraId="790CD8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4500)));</w:t>
      </w:r>
    </w:p>
    <w:p w14:paraId="7CDE400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4AE2F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F143B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,1,2,7,3,8,4,5</w:t>
      </w:r>
    </w:p>
    <w:p w14:paraId="46C0A42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766DEC9" w14:textId="77777777" w:rsidR="00AB3E50" w:rsidRDefault="00AB3E50" w:rsidP="006D5BD5">
      <w:pPr>
        <w:spacing w:after="0"/>
      </w:pPr>
    </w:p>
    <w:p w14:paraId="707DA4B3" w14:textId="77777777" w:rsidR="00AB3E50" w:rsidRDefault="00AB3E50" w:rsidP="006D5BD5">
      <w:pPr>
        <w:spacing w:after="0"/>
      </w:pPr>
    </w:p>
    <w:p w14:paraId="1F24658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</w:t>
      </w:r>
    </w:p>
    <w:p w14:paraId="5256F71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Updat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D51A5B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Upda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4F231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01F97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1CBB7B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xDocument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s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F54133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5.1. </w:t>
      </w:r>
      <w:proofErr w:type="spellStart"/>
      <w:r>
        <w:rPr>
          <w:rFonts w:ascii="Consolas" w:hAnsi="Consolas"/>
          <w:color w:val="008000"/>
          <w:sz w:val="18"/>
          <w:szCs w:val="18"/>
        </w:rPr>
        <w:t>SetElement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--------</w:t>
      </w:r>
    </w:p>
    <w:p w14:paraId="67720B1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1. </w:t>
      </w:r>
      <w:proofErr w:type="spellStart"/>
      <w:r>
        <w:rPr>
          <w:rFonts w:ascii="Consolas" w:hAnsi="Consolas"/>
          <w:color w:val="A31515"/>
          <w:sz w:val="18"/>
          <w:szCs w:val="18"/>
        </w:rPr>
        <w:t>SetElement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D20FAC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{</w:t>
      </w:r>
    </w:p>
    <w:p w14:paraId="15407FD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.Elements</w:t>
      </w:r>
      <w:proofErr w:type="spellEnd"/>
      <w:r>
        <w:rPr>
          <w:rFonts w:ascii="Consolas" w:hAnsi="Consolas"/>
          <w:color w:val="008000"/>
          <w:sz w:val="18"/>
          <w:szCs w:val="18"/>
        </w:rPr>
        <w:t>("Gamer</w:t>
      </w:r>
      <w:proofErr w:type="gramStart"/>
      <w:r>
        <w:rPr>
          <w:rFonts w:ascii="Consolas" w:hAnsi="Consolas"/>
          <w:color w:val="008000"/>
          <w:sz w:val="18"/>
          <w:szCs w:val="18"/>
        </w:rPr>
        <w:t>")...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6674A6F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gramEnd"/>
      <w:r>
        <w:rPr>
          <w:rFonts w:ascii="Consolas" w:hAnsi="Consolas"/>
          <w:sz w:val="18"/>
          <w:szCs w:val="18"/>
        </w:rPr>
        <w:t>Elements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2435CEA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x =&gt;</w:t>
      </w:r>
    </w:p>
    <w:p w14:paraId="3F45F21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7964A41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24F7AA0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5"</w:t>
      </w:r>
      <w:r>
        <w:rPr>
          <w:rFonts w:ascii="Consolas" w:hAnsi="Consolas"/>
          <w:sz w:val="18"/>
          <w:szCs w:val="18"/>
        </w:rPr>
        <w:t>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string, not int</w:t>
      </w:r>
    </w:p>
    <w:p w14:paraId="4C426D5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B696F2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06DB29F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.SetElementValue</w:t>
      </w:r>
      <w:proofErr w:type="spellEnd"/>
      <w:r>
        <w:rPr>
          <w:rFonts w:ascii="Consolas" w:hAnsi="Consolas"/>
          <w:color w:val="008000"/>
          <w:sz w:val="18"/>
          <w:szCs w:val="18"/>
        </w:rPr>
        <w:t>("Score", 5555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0E635B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proofErr w:type="gramStart"/>
      <w:r>
        <w:rPr>
          <w:rFonts w:ascii="Consolas" w:hAnsi="Consolas"/>
          <w:sz w:val="18"/>
          <w:szCs w:val="18"/>
        </w:rPr>
        <w:t>?.</w:t>
      </w:r>
      <w:proofErr w:type="spellStart"/>
      <w:r>
        <w:rPr>
          <w:rFonts w:ascii="Consolas" w:hAnsi="Consolas"/>
          <w:sz w:val="18"/>
          <w:szCs w:val="18"/>
        </w:rPr>
        <w:t>SetElementValu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, 5555);</w:t>
      </w:r>
    </w:p>
    <w:p w14:paraId="3AA845F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8FDD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Id==5 </w:t>
      </w:r>
      <w:proofErr w:type="gramStart"/>
      <w:r>
        <w:rPr>
          <w:rFonts w:ascii="Consolas" w:hAnsi="Consolas"/>
          <w:color w:val="008000"/>
          <w:sz w:val="18"/>
          <w:szCs w:val="18"/>
        </w:rPr>
        <w:t>Gamer, 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its Score to 5555.</w:t>
      </w:r>
    </w:p>
    <w:p w14:paraId="7E2FA01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5.2. </w:t>
      </w:r>
      <w:proofErr w:type="spellStart"/>
      <w:r>
        <w:rPr>
          <w:rFonts w:ascii="Consolas" w:hAnsi="Consolas"/>
          <w:color w:val="008000"/>
          <w:sz w:val="18"/>
          <w:szCs w:val="18"/>
        </w:rPr>
        <w:t>Set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----------------------------------------------</w:t>
      </w:r>
    </w:p>
    <w:p w14:paraId="041DF40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2. </w:t>
      </w:r>
      <w:proofErr w:type="spellStart"/>
      <w:r>
        <w:rPr>
          <w:rFonts w:ascii="Consolas" w:hAnsi="Consolas"/>
          <w:color w:val="A31515"/>
          <w:sz w:val="18"/>
          <w:szCs w:val="18"/>
        </w:rPr>
        <w:t>SetValu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------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28015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{</w:t>
      </w:r>
    </w:p>
    <w:p w14:paraId="75C955E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xElement.Elements</w:t>
      </w:r>
      <w:proofErr w:type="spellEnd"/>
      <w:r>
        <w:rPr>
          <w:rFonts w:ascii="Consolas" w:hAnsi="Consolas"/>
          <w:color w:val="008000"/>
          <w:sz w:val="18"/>
          <w:szCs w:val="18"/>
        </w:rPr>
        <w:t>("Gamer</w:t>
      </w:r>
      <w:proofErr w:type="gramStart"/>
      <w:r>
        <w:rPr>
          <w:rFonts w:ascii="Consolas" w:hAnsi="Consolas"/>
          <w:color w:val="008000"/>
          <w:sz w:val="18"/>
          <w:szCs w:val="18"/>
        </w:rPr>
        <w:t>")...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47F1683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Elemen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firstOrDefault2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Element</w:t>
      </w:r>
      <w:proofErr w:type="spellEnd"/>
      <w:r>
        <w:rPr>
          <w:rFonts w:ascii="Consolas" w:hAnsi="Consolas"/>
          <w:sz w:val="18"/>
          <w:szCs w:val="18"/>
        </w:rPr>
        <w:t>?.</w:t>
      </w:r>
      <w:proofErr w:type="gramEnd"/>
      <w:r>
        <w:rPr>
          <w:rFonts w:ascii="Consolas" w:hAnsi="Consolas"/>
          <w:sz w:val="18"/>
          <w:szCs w:val="18"/>
        </w:rPr>
        <w:t>Elements(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</w:t>
      </w:r>
    </w:p>
    <w:p w14:paraId="1337019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>(x =&gt;</w:t>
      </w:r>
    </w:p>
    <w:p w14:paraId="40448C8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0D07B0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790D714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4"</w:t>
      </w:r>
      <w:r>
        <w:rPr>
          <w:rFonts w:ascii="Consolas" w:hAnsi="Consolas"/>
          <w:sz w:val="18"/>
          <w:szCs w:val="18"/>
        </w:rPr>
        <w:t>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string, not int</w:t>
      </w:r>
    </w:p>
    <w:p w14:paraId="13C046B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 })</w:t>
      </w:r>
    </w:p>
    <w:p w14:paraId="526535F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Select</w:t>
      </w:r>
      <w:proofErr w:type="gram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sz w:val="18"/>
          <w:szCs w:val="18"/>
        </w:rPr>
        <w:t>x.Element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core"</w:t>
      </w:r>
      <w:r>
        <w:rPr>
          <w:rFonts w:ascii="Consolas" w:hAnsi="Consolas"/>
          <w:sz w:val="18"/>
          <w:szCs w:val="18"/>
        </w:rPr>
        <w:t>)).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0FD5198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firstOrDefault</w:t>
      </w:r>
      <w:proofErr w:type="gramStart"/>
      <w:r>
        <w:rPr>
          <w:rFonts w:ascii="Consolas" w:hAnsi="Consolas"/>
          <w:color w:val="008000"/>
          <w:sz w:val="18"/>
          <w:szCs w:val="18"/>
        </w:rPr>
        <w:t>2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7D4047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firstOrDefault2</w:t>
      </w:r>
      <w:proofErr w:type="gramStart"/>
      <w:r>
        <w:rPr>
          <w:rFonts w:ascii="Consolas" w:hAnsi="Consolas"/>
          <w:color w:val="008000"/>
          <w:sz w:val="18"/>
          <w:szCs w:val="18"/>
        </w:rPr>
        <w:t>?.SetValue</w:t>
      </w:r>
      <w:proofErr w:type="gramEnd"/>
      <w:r>
        <w:rPr>
          <w:rFonts w:ascii="Consolas" w:hAnsi="Consolas"/>
          <w:color w:val="008000"/>
          <w:sz w:val="18"/>
          <w:szCs w:val="18"/>
        </w:rPr>
        <w:t>(4444);</w:t>
      </w:r>
    </w:p>
    <w:p w14:paraId="26079B5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firstOrDefault2</w:t>
      </w:r>
      <w:proofErr w:type="gramStart"/>
      <w:r>
        <w:rPr>
          <w:rFonts w:ascii="Consolas" w:hAnsi="Consolas"/>
          <w:sz w:val="18"/>
          <w:szCs w:val="18"/>
        </w:rPr>
        <w:t>?.SetValue</w:t>
      </w:r>
      <w:proofErr w:type="gramEnd"/>
      <w:r>
        <w:rPr>
          <w:rFonts w:ascii="Consolas" w:hAnsi="Consolas"/>
          <w:sz w:val="18"/>
          <w:szCs w:val="18"/>
        </w:rPr>
        <w:t>(4444);</w:t>
      </w:r>
    </w:p>
    <w:p w14:paraId="0CDF1BA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35386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Id==4 </w:t>
      </w:r>
      <w:proofErr w:type="gramStart"/>
      <w:r>
        <w:rPr>
          <w:rFonts w:ascii="Consolas" w:hAnsi="Consolas"/>
          <w:color w:val="008000"/>
          <w:sz w:val="18"/>
          <w:szCs w:val="18"/>
        </w:rPr>
        <w:t>Gamer, 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pdate its Score to 4444.</w:t>
      </w:r>
    </w:p>
    <w:p w14:paraId="22C1939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490A2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===========================</w:t>
      </w:r>
    </w:p>
    <w:p w14:paraId="48189B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UpdateComm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7315ED0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Update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B34464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F79902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59CDB8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first comment</w:t>
      </w:r>
    </w:p>
    <w:p w14:paraId="2D9E80F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Nodes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collections of child nodes</w:t>
      </w:r>
    </w:p>
    <w:p w14:paraId="34C6630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fTyp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XCom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filters the collection and returns only </w:t>
      </w:r>
      <w:proofErr w:type="spellStart"/>
      <w:r>
        <w:rPr>
          <w:rFonts w:ascii="Consolas" w:hAnsi="Consolas"/>
          <w:color w:val="008000"/>
          <w:sz w:val="18"/>
          <w:szCs w:val="18"/>
        </w:rPr>
        <w:t>XCom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ype object.</w:t>
      </w:r>
    </w:p>
    <w:p w14:paraId="39D2524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4AB008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xDocument.Nod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OfType</w:t>
      </w:r>
      <w:proofErr w:type="spellEnd"/>
      <w:proofErr w:type="gram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&gt;().</w:t>
      </w:r>
      <w:proofErr w:type="spell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3F3FFE4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firstOrDefault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509DAD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firstOrDefault.Value</w:t>
      </w:r>
      <w:proofErr w:type="spellEnd"/>
      <w:r>
        <w:rPr>
          <w:rFonts w:ascii="Consolas" w:hAnsi="Consolas"/>
          <w:sz w:val="18"/>
          <w:szCs w:val="18"/>
        </w:rPr>
        <w:t xml:space="preserve">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_New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61CE15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FD96C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78E37C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===========================</w:t>
      </w:r>
    </w:p>
    <w:p w14:paraId="25FE547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AllComm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8FC03AC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AllComm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725A32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F17F9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0B97F7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all xml comments</w:t>
      </w:r>
    </w:p>
    <w:p w14:paraId="575B61A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Nodes(</w:t>
      </w:r>
      <w:proofErr w:type="gramEnd"/>
      <w:r>
        <w:rPr>
          <w:rFonts w:ascii="Consolas" w:hAnsi="Consolas"/>
          <w:color w:val="008000"/>
          <w:sz w:val="18"/>
          <w:szCs w:val="18"/>
        </w:rPr>
        <w:t>) returns the collections of child nodes</w:t>
      </w:r>
    </w:p>
    <w:p w14:paraId="67BF103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OfTyp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XCom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filters the collection and returns only </w:t>
      </w:r>
      <w:proofErr w:type="spellStart"/>
      <w:r>
        <w:rPr>
          <w:rFonts w:ascii="Consolas" w:hAnsi="Consolas"/>
          <w:color w:val="008000"/>
          <w:sz w:val="18"/>
          <w:szCs w:val="18"/>
        </w:rPr>
        <w:t>XComm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ype object.</w:t>
      </w:r>
    </w:p>
    <w:p w14:paraId="27DD530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Nod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OfType</w:t>
      </w:r>
      <w:proofErr w:type="spellEnd"/>
      <w:proofErr w:type="gram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XComment</w:t>
      </w:r>
      <w:proofErr w:type="spellEnd"/>
      <w:r>
        <w:rPr>
          <w:rFonts w:ascii="Consolas" w:hAnsi="Consolas"/>
          <w:sz w:val="18"/>
          <w:szCs w:val="18"/>
        </w:rPr>
        <w:t>&gt;().Remove();</w:t>
      </w:r>
    </w:p>
    <w:p w14:paraId="70C675C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A21FE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AEA015" w14:textId="77777777" w:rsidR="00AB3E50" w:rsidRDefault="00AB3E50" w:rsidP="006D5BD5">
      <w:pPr>
        <w:spacing w:after="0"/>
      </w:pPr>
    </w:p>
    <w:p w14:paraId="1C402431" w14:textId="77777777" w:rsidR="00AB3E50" w:rsidRDefault="00AB3E50" w:rsidP="006D5BD5">
      <w:pPr>
        <w:spacing w:after="0"/>
      </w:pPr>
    </w:p>
    <w:p w14:paraId="63B9281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===========================</w:t>
      </w:r>
    </w:p>
    <w:p w14:paraId="5144E93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BB355B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9EC47E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8FAE3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B1AE4B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Id==5 Gamer and then remove it.</w:t>
      </w:r>
    </w:p>
    <w:p w14:paraId="61C4586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Document.Ro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44805C2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Document.Root.Element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.Where(x =&gt;</w:t>
      </w:r>
    </w:p>
    <w:p w14:paraId="0B5C443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Root</w:t>
      </w:r>
      <w:proofErr w:type="gramStart"/>
      <w:r>
        <w:rPr>
          <w:rFonts w:ascii="Consolas" w:hAnsi="Consolas"/>
          <w:sz w:val="18"/>
          <w:szCs w:val="18"/>
        </w:rPr>
        <w:t>?.Elements</w:t>
      </w:r>
      <w:proofErr w:type="spellEnd"/>
      <w:proofErr w:type="gramEnd"/>
      <w:r>
        <w:rPr>
          <w:rFonts w:ascii="Consolas" w:hAnsi="Consolas"/>
          <w:sz w:val="18"/>
          <w:szCs w:val="18"/>
        </w:rPr>
        <w:t>().Where(x =&gt;</w:t>
      </w:r>
    </w:p>
    <w:p w14:paraId="6DB2027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1148AA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Attribut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x.Attrib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);</w:t>
      </w:r>
    </w:p>
    <w:p w14:paraId="6C19291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Attribute</w:t>
      </w:r>
      <w:proofErr w:type="spellEnd"/>
      <w:r>
        <w:rPr>
          <w:rFonts w:ascii="Consolas" w:hAnsi="Consolas"/>
          <w:sz w:val="18"/>
          <w:szCs w:val="18"/>
        </w:rPr>
        <w:t xml:space="preserve">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t> </w:t>
      </w:r>
      <w:r>
        <w:rPr>
          <w:rFonts w:ascii="Consolas" w:hAnsi="Consolas"/>
          <w:sz w:val="18"/>
          <w:szCs w:val="18"/>
        </w:rPr>
        <w:t xml:space="preserve">&amp;&amp; </w:t>
      </w:r>
      <w:proofErr w:type="spellStart"/>
      <w:r>
        <w:rPr>
          <w:rFonts w:ascii="Consolas" w:hAnsi="Consolas"/>
          <w:sz w:val="18"/>
          <w:szCs w:val="18"/>
        </w:rPr>
        <w:t>xAttribute.Value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5"</w:t>
      </w:r>
      <w:r>
        <w:rPr>
          <w:rFonts w:ascii="Consolas" w:hAnsi="Consolas"/>
          <w:sz w:val="18"/>
          <w:szCs w:val="18"/>
        </w:rPr>
        <w:t>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string, not int</w:t>
      </w:r>
    </w:p>
    <w:p w14:paraId="1C4B8A6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  <w:proofErr w:type="gramStart"/>
      <w:r>
        <w:rPr>
          <w:rFonts w:ascii="Consolas" w:hAnsi="Consolas"/>
          <w:sz w:val="18"/>
          <w:szCs w:val="18"/>
        </w:rPr>
        <w:t>).Remov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908E92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E6752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296B8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===========================</w:t>
      </w:r>
    </w:p>
    <w:p w14:paraId="510E03E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mlRemoveAll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1B7F50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XmlRemoveAll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93F038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77158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xDocum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XDocument</w:t>
      </w:r>
      <w:r>
        <w:rPr>
          <w:rFonts w:ascii="Consolas" w:hAnsi="Consolas"/>
          <w:sz w:val="18"/>
          <w:szCs w:val="18"/>
        </w:rPr>
        <w:t>.Loa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082B55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</w:t>
      </w:r>
      <w:proofErr w:type="gramStart"/>
      <w:r>
        <w:rPr>
          <w:rFonts w:ascii="Consolas" w:hAnsi="Consolas"/>
          <w:color w:val="008000"/>
          <w:sz w:val="18"/>
          <w:szCs w:val="18"/>
        </w:rPr>
        <w:t>the all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s and then remove them.</w:t>
      </w:r>
    </w:p>
    <w:p w14:paraId="317297E7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move All elements</w:t>
      </w:r>
    </w:p>
    <w:p w14:paraId="143A4A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Document.Ro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!</w:t>
      </w:r>
      <w:proofErr w:type="gramEnd"/>
      <w:r>
        <w:rPr>
          <w:rFonts w:ascii="Consolas" w:hAnsi="Consolas"/>
          <w:color w:val="008000"/>
          <w:sz w:val="18"/>
          <w:szCs w:val="18"/>
        </w:rPr>
        <w:t>= null)</w:t>
      </w:r>
    </w:p>
    <w:p w14:paraId="1B4C67C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xDocument.Root.Element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.Remove();</w:t>
      </w:r>
    </w:p>
    <w:p w14:paraId="5D34E74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xDocument.Root?.</w:t>
      </w:r>
      <w:proofErr w:type="gramEnd"/>
      <w:r>
        <w:rPr>
          <w:rFonts w:ascii="Consolas" w:hAnsi="Consolas"/>
          <w:sz w:val="18"/>
          <w:szCs w:val="18"/>
        </w:rPr>
        <w:t>Elements</w:t>
      </w:r>
      <w:proofErr w:type="spellEnd"/>
      <w:r>
        <w:rPr>
          <w:rFonts w:ascii="Consolas" w:hAnsi="Consolas"/>
          <w:sz w:val="18"/>
          <w:szCs w:val="18"/>
        </w:rPr>
        <w:t>().Remove();</w:t>
      </w:r>
    </w:p>
    <w:p w14:paraId="5198C18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xDocument.Sav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800000"/>
          <w:sz w:val="18"/>
          <w:szCs w:val="18"/>
        </w:rPr>
        <w:t>@"C:\Xmls\Gamers1.xml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44510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E520E2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82B3F8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E307463" w14:textId="77777777" w:rsidR="00AB3E50" w:rsidRDefault="00AB3E50" w:rsidP="006D5BD5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r</w:t>
      </w:r>
      <w:proofErr w:type="spellEnd"/>
    </w:p>
    <w:p w14:paraId="73EDADB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02F1936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</w:t>
      </w:r>
    </w:p>
    <w:p w14:paraId="29E6CF5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16ABE75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BD79E98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9EC15D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10DE2A4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CBCA73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C66AEC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A4C2065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583B88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94BEEC9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1146EA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7E51FF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2C08C5F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9E5570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All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0408DF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9231B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0E8AFBA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4E5D16D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 ABC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 5000},</w:t>
      </w:r>
    </w:p>
    <w:p w14:paraId="7F9FF133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 ABCDE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Score = 4500},</w:t>
      </w:r>
    </w:p>
    <w:p w14:paraId="35F530FB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 EFGH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, Score = 6500},</w:t>
      </w:r>
    </w:p>
    <w:p w14:paraId="1A64E5F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{Id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 HIJKLMN"</w:t>
      </w:r>
      <w:r>
        <w:rPr>
          <w:rFonts w:ascii="Consolas" w:hAnsi="Consolas"/>
          <w:sz w:val="18"/>
          <w:szCs w:val="18"/>
        </w:rPr>
        <w:t>,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, Score = 4500}</w:t>
      </w:r>
    </w:p>
    <w:p w14:paraId="2BD764AA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013D941F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2680BE1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C9C8D6E" w14:textId="77777777" w:rsidR="00AB3E50" w:rsidRDefault="00AB3E50" w:rsidP="006D5BD5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AB3E50" w:rsidSect="006D5BD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D2511" w14:textId="77777777" w:rsidR="00BD6C3F" w:rsidRDefault="00BD6C3F" w:rsidP="000435DB">
      <w:pPr>
        <w:spacing w:after="0" w:line="240" w:lineRule="auto"/>
      </w:pPr>
      <w:r>
        <w:separator/>
      </w:r>
    </w:p>
  </w:endnote>
  <w:endnote w:type="continuationSeparator" w:id="0">
    <w:p w14:paraId="5CFB5774" w14:textId="77777777" w:rsidR="00BD6C3F" w:rsidRDefault="00BD6C3F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B1C2E" w14:textId="77777777" w:rsidR="00BD6C3F" w:rsidRDefault="00BD6C3F" w:rsidP="000435DB">
      <w:pPr>
        <w:spacing w:after="0" w:line="240" w:lineRule="auto"/>
      </w:pPr>
      <w:r>
        <w:separator/>
      </w:r>
    </w:p>
  </w:footnote>
  <w:footnote w:type="continuationSeparator" w:id="0">
    <w:p w14:paraId="4C41B5DC" w14:textId="77777777" w:rsidR="00BD6C3F" w:rsidRDefault="00BD6C3F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AxtDQzNTE0sjBV0lEKTi0uzszPAykwrAUAe4Ty2CwAAAA="/>
  </w:docVars>
  <w:rsids>
    <w:rsidRoot w:val="00BF1C8A"/>
    <w:rsid w:val="0000022B"/>
    <w:rsid w:val="000033FA"/>
    <w:rsid w:val="00005E7B"/>
    <w:rsid w:val="000435DB"/>
    <w:rsid w:val="000929E0"/>
    <w:rsid w:val="00101DD9"/>
    <w:rsid w:val="00114F53"/>
    <w:rsid w:val="00121182"/>
    <w:rsid w:val="00147C60"/>
    <w:rsid w:val="00152A7F"/>
    <w:rsid w:val="0015719F"/>
    <w:rsid w:val="00163BD7"/>
    <w:rsid w:val="00167207"/>
    <w:rsid w:val="00173998"/>
    <w:rsid w:val="0018231F"/>
    <w:rsid w:val="001856E1"/>
    <w:rsid w:val="001910F5"/>
    <w:rsid w:val="001912EB"/>
    <w:rsid w:val="001C28AC"/>
    <w:rsid w:val="001D53AB"/>
    <w:rsid w:val="00202803"/>
    <w:rsid w:val="00205434"/>
    <w:rsid w:val="00211812"/>
    <w:rsid w:val="00262292"/>
    <w:rsid w:val="00266967"/>
    <w:rsid w:val="00274BB2"/>
    <w:rsid w:val="002A06FA"/>
    <w:rsid w:val="002A5CF4"/>
    <w:rsid w:val="002D0E1C"/>
    <w:rsid w:val="002F1FE5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F73"/>
    <w:rsid w:val="00476F94"/>
    <w:rsid w:val="00480A10"/>
    <w:rsid w:val="004977CA"/>
    <w:rsid w:val="005326C4"/>
    <w:rsid w:val="005500E8"/>
    <w:rsid w:val="00554B5D"/>
    <w:rsid w:val="00566FBE"/>
    <w:rsid w:val="005B1F55"/>
    <w:rsid w:val="005C4DA5"/>
    <w:rsid w:val="005D7DC6"/>
    <w:rsid w:val="00625059"/>
    <w:rsid w:val="0064768A"/>
    <w:rsid w:val="006707D0"/>
    <w:rsid w:val="006D5BD5"/>
    <w:rsid w:val="006E0D66"/>
    <w:rsid w:val="006E47A2"/>
    <w:rsid w:val="00701353"/>
    <w:rsid w:val="00720C60"/>
    <w:rsid w:val="00723087"/>
    <w:rsid w:val="007371F6"/>
    <w:rsid w:val="00762395"/>
    <w:rsid w:val="00773135"/>
    <w:rsid w:val="00793247"/>
    <w:rsid w:val="007B4FE5"/>
    <w:rsid w:val="00812969"/>
    <w:rsid w:val="00826FC6"/>
    <w:rsid w:val="008D1244"/>
    <w:rsid w:val="008E654E"/>
    <w:rsid w:val="0091281B"/>
    <w:rsid w:val="00925D04"/>
    <w:rsid w:val="009350E4"/>
    <w:rsid w:val="0095375D"/>
    <w:rsid w:val="00972AC2"/>
    <w:rsid w:val="0098737A"/>
    <w:rsid w:val="00997D26"/>
    <w:rsid w:val="009C0016"/>
    <w:rsid w:val="009C5A3A"/>
    <w:rsid w:val="009F0312"/>
    <w:rsid w:val="00A4184C"/>
    <w:rsid w:val="00A67CFC"/>
    <w:rsid w:val="00A92E6F"/>
    <w:rsid w:val="00AB3E50"/>
    <w:rsid w:val="00AC0C87"/>
    <w:rsid w:val="00B16A34"/>
    <w:rsid w:val="00B4726A"/>
    <w:rsid w:val="00B614EA"/>
    <w:rsid w:val="00BA4168"/>
    <w:rsid w:val="00BA5F9B"/>
    <w:rsid w:val="00BC579A"/>
    <w:rsid w:val="00BD6C3F"/>
    <w:rsid w:val="00BD6EC8"/>
    <w:rsid w:val="00BF1C8A"/>
    <w:rsid w:val="00C12C30"/>
    <w:rsid w:val="00C22A17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127BE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A56C8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3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1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3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44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0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4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5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4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6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5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0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8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5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0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25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1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2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3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7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3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5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5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0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4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7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2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23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6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1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4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9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7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5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4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5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3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4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5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3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15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4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9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9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0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9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6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13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9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8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8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2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0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5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1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1</Pages>
  <Words>2948</Words>
  <Characters>16804</Characters>
  <Application>Microsoft Office Word</Application>
  <DocSecurity>0</DocSecurity>
  <Lines>140</Lines>
  <Paragraphs>39</Paragraphs>
  <ScaleCrop>false</ScaleCrop>
  <Company/>
  <LinksUpToDate>false</LinksUpToDate>
  <CharactersWithSpaces>19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1</cp:revision>
  <dcterms:created xsi:type="dcterms:W3CDTF">2022-10-19T17:36:00Z</dcterms:created>
  <dcterms:modified xsi:type="dcterms:W3CDTF">2022-11-1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